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8ADBD3" w14:textId="77777777" w:rsidR="002A0391" w:rsidRPr="009225AD" w:rsidRDefault="002A0391" w:rsidP="007D326C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  <w:lang w:val="es-ES"/>
        </w:rPr>
      </w:pPr>
    </w:p>
    <w:p w14:paraId="0B33D3B9" w14:textId="0BE430FF" w:rsidR="009E75FB" w:rsidRPr="00702CE3" w:rsidRDefault="009E75FB" w:rsidP="007D326C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4"/>
          <w:szCs w:val="24"/>
          <w:lang w:val="es-ES"/>
        </w:rPr>
      </w:pPr>
      <w:r w:rsidRPr="00702CE3">
        <w:rPr>
          <w:rFonts w:ascii="Calibri" w:hAnsi="Calibri" w:cs="Calibri"/>
          <w:b/>
          <w:bCs/>
          <w:sz w:val="24"/>
          <w:szCs w:val="24"/>
          <w:lang w:val="es-ES"/>
        </w:rPr>
        <w:t xml:space="preserve">DECLARACIÓN DE CUMPLIMIENTO DE REQUISITOS PARA SER DIRECTOR/A </w:t>
      </w:r>
      <w:r w:rsidR="002A0391" w:rsidRPr="00702CE3">
        <w:rPr>
          <w:rFonts w:ascii="Calibri" w:hAnsi="Calibri" w:cs="Calibri"/>
          <w:b/>
          <w:bCs/>
          <w:sz w:val="24"/>
          <w:szCs w:val="24"/>
          <w:lang w:val="es-ES"/>
        </w:rPr>
        <w:t xml:space="preserve">O CODIRECTOR/A </w:t>
      </w:r>
      <w:r w:rsidRPr="00702CE3">
        <w:rPr>
          <w:rFonts w:ascii="Calibri" w:hAnsi="Calibri" w:cs="Calibri"/>
          <w:b/>
          <w:bCs/>
          <w:sz w:val="24"/>
          <w:szCs w:val="24"/>
          <w:lang w:val="es-ES"/>
        </w:rPr>
        <w:t>DE TES</w:t>
      </w:r>
      <w:r w:rsidR="009F692A" w:rsidRPr="00702CE3">
        <w:rPr>
          <w:rFonts w:ascii="Calibri" w:hAnsi="Calibri" w:cs="Calibri"/>
          <w:b/>
          <w:bCs/>
          <w:sz w:val="24"/>
          <w:szCs w:val="24"/>
          <w:lang w:val="es-ES"/>
        </w:rPr>
        <w:t>IS</w:t>
      </w:r>
      <w:r w:rsidRPr="00702CE3">
        <w:rPr>
          <w:rFonts w:ascii="Calibri" w:hAnsi="Calibri" w:cs="Calibri"/>
          <w:b/>
          <w:bCs/>
          <w:sz w:val="24"/>
          <w:szCs w:val="24"/>
          <w:lang w:val="es-ES"/>
        </w:rPr>
        <w:t xml:space="preserve"> DE DOCTORADO</w:t>
      </w:r>
    </w:p>
    <w:p w14:paraId="200F3A9C" w14:textId="77777777" w:rsidR="001A7144" w:rsidRPr="009225AD" w:rsidRDefault="001A7144" w:rsidP="001A7144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  <w:lang w:val="es-ES"/>
        </w:rPr>
      </w:pPr>
    </w:p>
    <w:tbl>
      <w:tblPr>
        <w:tblStyle w:val="Tablaconcuadrcula"/>
        <w:tblW w:w="8647" w:type="dxa"/>
        <w:jc w:val="center"/>
        <w:tblLook w:val="04A0" w:firstRow="1" w:lastRow="0" w:firstColumn="1" w:lastColumn="0" w:noHBand="0" w:noVBand="1"/>
      </w:tblPr>
      <w:tblGrid>
        <w:gridCol w:w="2977"/>
        <w:gridCol w:w="5670"/>
      </w:tblGrid>
      <w:tr w:rsidR="00702CE3" w:rsidRPr="005C7CDE" w14:paraId="40031723" w14:textId="77777777" w:rsidTr="00D25DC3">
        <w:trPr>
          <w:trHeight w:val="454"/>
          <w:jc w:val="center"/>
        </w:trPr>
        <w:tc>
          <w:tcPr>
            <w:tcW w:w="2977" w:type="dxa"/>
            <w:vAlign w:val="center"/>
          </w:tcPr>
          <w:p w14:paraId="5DECFF99" w14:textId="77777777" w:rsidR="00702CE3" w:rsidRPr="005C7CDE" w:rsidRDefault="00702CE3" w:rsidP="00D25DC3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ombre y apellidos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s-ES"/>
            </w:rPr>
            <w:id w:val="-349876867"/>
            <w:placeholder>
              <w:docPart w:val="7F84033DE3AE4D84A5137E47B59F7168"/>
            </w:placeholder>
            <w:showingPlcHdr/>
          </w:sdtPr>
          <w:sdtEndPr/>
          <w:sdtContent>
            <w:tc>
              <w:tcPr>
                <w:tcW w:w="5670" w:type="dxa"/>
                <w:vAlign w:val="center"/>
              </w:tcPr>
              <w:p w14:paraId="6816713D" w14:textId="77777777" w:rsidR="00702CE3" w:rsidRPr="005C7CDE" w:rsidRDefault="00702CE3" w:rsidP="00D25DC3">
                <w:pPr>
                  <w:contextualSpacing/>
                  <w:rPr>
                    <w:rFonts w:ascii="Calibri" w:hAnsi="Calibri" w:cs="Calibri"/>
                    <w:sz w:val="20"/>
                    <w:szCs w:val="20"/>
                    <w:lang w:val="es-ES"/>
                  </w:rPr>
                </w:pPr>
                <w:r w:rsidRPr="005C7CD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  <w:tr w:rsidR="00702CE3" w:rsidRPr="005C7CDE" w14:paraId="1E1F3373" w14:textId="77777777" w:rsidTr="00D25DC3">
        <w:trPr>
          <w:trHeight w:val="454"/>
          <w:jc w:val="center"/>
        </w:trPr>
        <w:tc>
          <w:tcPr>
            <w:tcW w:w="2977" w:type="dxa"/>
            <w:vAlign w:val="center"/>
          </w:tcPr>
          <w:p w14:paraId="519B7BB8" w14:textId="77777777" w:rsidR="00702CE3" w:rsidRPr="005C7CDE" w:rsidRDefault="00702CE3" w:rsidP="00D25DC3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IF/Pasaporte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s-ES"/>
            </w:rPr>
            <w:tag w:val="xxxx"/>
            <w:id w:val="1705357711"/>
            <w:placeholder>
              <w:docPart w:val="A064DD83395D4A88BADA5C79AA57FF97"/>
            </w:placeholder>
            <w:showingPlcHdr/>
          </w:sdtPr>
          <w:sdtEndPr/>
          <w:sdtContent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27901671"/>
                <w:placeholder>
                  <w:docPart w:val="A064DD83395D4A88BADA5C79AA57FF97"/>
                </w:placeholder>
                <w:text/>
              </w:sdtPr>
              <w:sdtEndPr/>
              <w:sdtContent>
                <w:tc>
                  <w:tcPr>
                    <w:tcW w:w="5670" w:type="dxa"/>
                    <w:vAlign w:val="center"/>
                  </w:tcPr>
                  <w:p w14:paraId="54E63229" w14:textId="77777777" w:rsidR="00702CE3" w:rsidRPr="005C7CDE" w:rsidRDefault="00702CE3" w:rsidP="00D25DC3">
                    <w:pPr>
                      <w:contextualSpacing/>
                      <w:rPr>
                        <w:rFonts w:ascii="Calibri" w:hAnsi="Calibri" w:cs="Calibri"/>
                        <w:sz w:val="20"/>
                        <w:szCs w:val="20"/>
                        <w:lang w:val="es-ES"/>
                      </w:rPr>
                    </w:pPr>
                    <w:r w:rsidRPr="005C7CDE">
                      <w:rPr>
                        <w:rStyle w:val="Textodelmarcadordeposicin"/>
                        <w:rFonts w:ascii="Calibri" w:hAnsi="Calibri" w:cs="Calibri"/>
                        <w:sz w:val="20"/>
                        <w:szCs w:val="20"/>
                        <w:lang w:val="es-ES"/>
                      </w:rPr>
                      <w:t>Haga clic o pulse aquí para escribir texto.</w:t>
                    </w:r>
                  </w:p>
                </w:tc>
              </w:sdtContent>
            </w:sdt>
          </w:sdtContent>
        </w:sdt>
      </w:tr>
      <w:tr w:rsidR="00702CE3" w:rsidRPr="005C7CDE" w14:paraId="7F30B444" w14:textId="77777777" w:rsidTr="00D25DC3">
        <w:trPr>
          <w:trHeight w:val="454"/>
          <w:jc w:val="center"/>
        </w:trPr>
        <w:tc>
          <w:tcPr>
            <w:tcW w:w="2977" w:type="dxa"/>
            <w:vAlign w:val="center"/>
          </w:tcPr>
          <w:p w14:paraId="2E05937A" w14:textId="77777777" w:rsidR="00702CE3" w:rsidRPr="005C7CDE" w:rsidRDefault="00702CE3" w:rsidP="00D25DC3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orreo electrónico: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s-ES"/>
            </w:rPr>
            <w:id w:val="-616450953"/>
            <w:placeholder>
              <w:docPart w:val="FF62ED9DED5B4594B4FF473051C05EC1"/>
            </w:placeholder>
            <w:showingPlcHdr/>
          </w:sdtPr>
          <w:sdtEndPr/>
          <w:sdtContent>
            <w:tc>
              <w:tcPr>
                <w:tcW w:w="5670" w:type="dxa"/>
                <w:vAlign w:val="center"/>
              </w:tcPr>
              <w:p w14:paraId="26F77ADA" w14:textId="77777777" w:rsidR="00702CE3" w:rsidRPr="005C7CDE" w:rsidRDefault="00702CE3" w:rsidP="00D25DC3">
                <w:pPr>
                  <w:contextualSpacing/>
                  <w:rPr>
                    <w:rFonts w:ascii="Calibri" w:hAnsi="Calibri" w:cs="Calibri"/>
                    <w:sz w:val="20"/>
                    <w:szCs w:val="20"/>
                    <w:lang w:val="es-ES"/>
                  </w:rPr>
                </w:pPr>
                <w:r w:rsidRPr="007D77EE">
                  <w:rPr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  <w:tr w:rsidR="00702CE3" w:rsidRPr="005C7CDE" w14:paraId="283FD86F" w14:textId="77777777" w:rsidTr="00D25DC3">
        <w:trPr>
          <w:trHeight w:val="454"/>
          <w:jc w:val="center"/>
        </w:trPr>
        <w:tc>
          <w:tcPr>
            <w:tcW w:w="2977" w:type="dxa"/>
            <w:vAlign w:val="center"/>
          </w:tcPr>
          <w:p w14:paraId="0A8081F4" w14:textId="77777777" w:rsidR="00702CE3" w:rsidRPr="005C7CDE" w:rsidRDefault="00702CE3" w:rsidP="00D25DC3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</w:t>
            </w:r>
            <w:r w:rsidRPr="005C7CD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tor po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r </w:t>
            </w:r>
            <w:r w:rsidRPr="005C7CD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la Universidad de: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s-ES"/>
            </w:rPr>
            <w:id w:val="1294486869"/>
            <w:placeholder>
              <w:docPart w:val="6D2BD6F5FF4D40A0A55A3FD4933E5ABC"/>
            </w:placeholder>
            <w:showingPlcHdr/>
          </w:sdtPr>
          <w:sdtEndPr/>
          <w:sdtContent>
            <w:tc>
              <w:tcPr>
                <w:tcW w:w="5670" w:type="dxa"/>
                <w:vAlign w:val="center"/>
              </w:tcPr>
              <w:p w14:paraId="7F061AD2" w14:textId="77777777" w:rsidR="00702CE3" w:rsidRPr="005C7CDE" w:rsidRDefault="00702CE3" w:rsidP="00D25DC3">
                <w:pPr>
                  <w:contextualSpacing/>
                  <w:rPr>
                    <w:rFonts w:ascii="Calibri" w:hAnsi="Calibri" w:cs="Calibri"/>
                    <w:sz w:val="20"/>
                    <w:szCs w:val="20"/>
                    <w:lang w:val="es-ES"/>
                  </w:rPr>
                </w:pPr>
                <w:r w:rsidRPr="005C7CD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  <w:tr w:rsidR="00702CE3" w:rsidRPr="005C7CDE" w14:paraId="7E2E92F9" w14:textId="77777777" w:rsidTr="00D25DC3">
        <w:trPr>
          <w:trHeight w:val="454"/>
          <w:jc w:val="center"/>
        </w:trPr>
        <w:tc>
          <w:tcPr>
            <w:tcW w:w="2977" w:type="dxa"/>
            <w:vAlign w:val="center"/>
          </w:tcPr>
          <w:p w14:paraId="345EF4C4" w14:textId="77777777" w:rsidR="00702CE3" w:rsidRPr="005C7CDE" w:rsidRDefault="00702CE3" w:rsidP="00D25DC3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echa de expedición del título:</w:t>
            </w:r>
          </w:p>
        </w:tc>
        <w:sdt>
          <w:sdtPr>
            <w:rPr>
              <w:rFonts w:ascii="Calibri" w:hAnsi="Calibri" w:cs="Calibri"/>
              <w:color w:val="666666"/>
              <w:sz w:val="20"/>
              <w:szCs w:val="20"/>
              <w:lang w:val="es-ES"/>
            </w:rPr>
            <w:id w:val="-2073497409"/>
            <w:placeholder>
              <w:docPart w:val="3C1D186BBA304EB6937780592242980B"/>
            </w:placeholder>
            <w:showingPlcHdr/>
          </w:sdtPr>
          <w:sdtEndPr/>
          <w:sdtContent>
            <w:tc>
              <w:tcPr>
                <w:tcW w:w="5670" w:type="dxa"/>
                <w:vAlign w:val="center"/>
              </w:tcPr>
              <w:p w14:paraId="39E0BFE5" w14:textId="77777777" w:rsidR="00702CE3" w:rsidRPr="005C7CDE" w:rsidRDefault="00702CE3" w:rsidP="00D25DC3">
                <w:pPr>
                  <w:contextualSpacing/>
                  <w:rPr>
                    <w:rFonts w:ascii="Calibri" w:hAnsi="Calibri" w:cs="Calibri"/>
                    <w:sz w:val="20"/>
                    <w:szCs w:val="20"/>
                    <w:lang w:val="es-ES"/>
                  </w:rPr>
                </w:pPr>
                <w:r w:rsidRPr="007D77EE">
                  <w:rPr>
                    <w:rFonts w:ascii="Calibri" w:hAnsi="Calibri" w:cs="Calibri"/>
                    <w:color w:val="666666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</w:tbl>
    <w:p w14:paraId="2EB49182" w14:textId="77777777" w:rsidR="005360FC" w:rsidRPr="009225AD" w:rsidRDefault="005360FC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5FC0E0DE" w14:textId="77777777" w:rsidR="001A7144" w:rsidRPr="009225AD" w:rsidRDefault="001A7144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6C34CEF9" w14:textId="77777777" w:rsidR="00227BC8" w:rsidRPr="009225AD" w:rsidRDefault="00227BC8" w:rsidP="00227BC8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40F51401" w14:textId="17AAAFEC" w:rsidR="00227BC8" w:rsidRPr="009225AD" w:rsidRDefault="00227BC8" w:rsidP="00227B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contextualSpacing/>
        <w:jc w:val="both"/>
        <w:rPr>
          <w:rFonts w:ascii="Calibri" w:hAnsi="Calibri" w:cs="Calibri"/>
          <w:sz w:val="24"/>
          <w:szCs w:val="24"/>
          <w:lang w:val="es-ES"/>
        </w:rPr>
      </w:pPr>
      <w:r w:rsidRPr="009225AD">
        <w:rPr>
          <w:rFonts w:ascii="Calibri" w:hAnsi="Calibri" w:cs="Calibri"/>
          <w:b/>
          <w:bCs/>
          <w:sz w:val="24"/>
          <w:szCs w:val="24"/>
          <w:lang w:val="es-ES"/>
        </w:rPr>
        <w:t>DECLARA</w:t>
      </w:r>
      <w:r w:rsidRPr="009225AD">
        <w:rPr>
          <w:rFonts w:ascii="Calibri" w:hAnsi="Calibri" w:cs="Calibri"/>
          <w:sz w:val="24"/>
          <w:szCs w:val="24"/>
          <w:lang w:val="es-ES"/>
        </w:rPr>
        <w:t xml:space="preserve"> que cumple alguno de los requisitos exigidos para ser </w:t>
      </w:r>
      <w:r w:rsidRPr="009225AD">
        <w:rPr>
          <w:rFonts w:ascii="Calibri" w:hAnsi="Calibri" w:cs="Calibri"/>
          <w:b/>
          <w:bCs/>
          <w:sz w:val="24"/>
          <w:szCs w:val="24"/>
          <w:lang w:val="es-ES"/>
        </w:rPr>
        <w:t>director/a de tesis</w:t>
      </w:r>
      <w:r w:rsidRPr="009225AD">
        <w:rPr>
          <w:rFonts w:ascii="Calibri" w:hAnsi="Calibri" w:cs="Calibri"/>
          <w:sz w:val="24"/>
          <w:szCs w:val="24"/>
          <w:lang w:val="es-ES"/>
        </w:rPr>
        <w:t xml:space="preserve"> de </w:t>
      </w:r>
      <w:r w:rsidR="00E471B7">
        <w:rPr>
          <w:rFonts w:ascii="Calibri" w:hAnsi="Calibri" w:cs="Calibri"/>
          <w:sz w:val="24"/>
          <w:szCs w:val="24"/>
          <w:lang w:val="es-ES"/>
        </w:rPr>
        <w:t>d</w:t>
      </w:r>
      <w:bookmarkStart w:id="0" w:name="_GoBack"/>
      <w:bookmarkEnd w:id="0"/>
      <w:r w:rsidRPr="009225AD">
        <w:rPr>
          <w:rFonts w:ascii="Calibri" w:hAnsi="Calibri" w:cs="Calibri"/>
          <w:sz w:val="24"/>
          <w:szCs w:val="24"/>
          <w:lang w:val="es-ES"/>
        </w:rPr>
        <w:t>octorado según el Real Decreto 576/2023 que modifica el Real Decreto 99/2011 (señale el/los que correspondan):</w:t>
      </w:r>
    </w:p>
    <w:p w14:paraId="150D336C" w14:textId="77777777" w:rsidR="00227BC8" w:rsidRPr="009225AD" w:rsidRDefault="00227BC8" w:rsidP="00227BC8">
      <w:pPr>
        <w:spacing w:after="0" w:line="240" w:lineRule="auto"/>
        <w:contextualSpacing/>
        <w:jc w:val="both"/>
        <w:rPr>
          <w:rFonts w:ascii="Calibri" w:hAnsi="Calibri" w:cs="Calibri"/>
          <w:b/>
          <w:bCs/>
          <w:lang w:val="es-ES"/>
        </w:rPr>
      </w:pPr>
    </w:p>
    <w:p w14:paraId="2528FE2E" w14:textId="77777777" w:rsidR="00227BC8" w:rsidRPr="009225AD" w:rsidRDefault="00227BC8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30AC018E" w14:textId="77777777" w:rsidR="00227BC8" w:rsidRPr="009225AD" w:rsidRDefault="00227BC8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48173890" w14:textId="77777777" w:rsidR="00227BC8" w:rsidRPr="009225AD" w:rsidRDefault="00E471B7" w:rsidP="00227BC8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  <w:sdt>
        <w:sdtPr>
          <w:rPr>
            <w:rFonts w:ascii="Calibri" w:hAnsi="Calibri" w:cs="Calibri"/>
            <w:lang w:val="es-ES"/>
          </w:r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7BC8" w:rsidRPr="009225AD">
            <w:rPr>
              <w:rFonts w:ascii="Segoe UI Symbol" w:eastAsia="MS Gothic" w:hAnsi="Segoe UI Symbol" w:cs="Segoe UI Symbol"/>
              <w:lang w:val="es-ES"/>
            </w:rPr>
            <w:t>☐</w:t>
          </w:r>
        </w:sdtContent>
      </w:sdt>
      <w:r w:rsidR="00227BC8" w:rsidRPr="009225AD">
        <w:rPr>
          <w:rFonts w:ascii="Calibri" w:hAnsi="Calibri" w:cs="Calibri"/>
          <w:lang w:val="es-ES"/>
        </w:rPr>
        <w:t xml:space="preserve"> Tener reconocido, al menos, un sexenio de actividad investigadora. </w:t>
      </w:r>
    </w:p>
    <w:p w14:paraId="3DE1D2E4" w14:textId="77777777" w:rsidR="00227BC8" w:rsidRPr="009225AD" w:rsidRDefault="00227BC8" w:rsidP="00227BC8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1B6441DB" w14:textId="77777777" w:rsidR="00227BC8" w:rsidRPr="009225AD" w:rsidRDefault="00227BC8" w:rsidP="00227BC8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  <w:r w:rsidRPr="009225AD">
        <w:rPr>
          <w:rFonts w:ascii="Calibri" w:hAnsi="Calibri" w:cs="Calibri"/>
          <w:lang w:val="es-ES"/>
        </w:rPr>
        <w:tab/>
      </w:r>
      <w:r w:rsidRPr="009225AD">
        <w:rPr>
          <w:rFonts w:ascii="Calibri" w:hAnsi="Calibri" w:cs="Calibri"/>
          <w:b/>
          <w:bCs/>
          <w:lang w:val="es-ES"/>
        </w:rPr>
        <w:t>Nº de sexenios reconocidos:</w:t>
      </w:r>
      <w:r w:rsidRPr="009225AD">
        <w:rPr>
          <w:rFonts w:ascii="Calibri" w:hAnsi="Calibri" w:cs="Calibri"/>
          <w:lang w:val="es-ES"/>
        </w:rPr>
        <w:t xml:space="preserve"> </w:t>
      </w:r>
      <w:sdt>
        <w:sdtPr>
          <w:rPr>
            <w:rFonts w:ascii="Calibri" w:hAnsi="Calibri" w:cs="Calibri"/>
            <w:lang w:val="es-ES"/>
          </w:rPr>
          <w:id w:val="1666890662"/>
          <w:placeholder>
            <w:docPart w:val="4035E37875504F6AA2E1E98039BFF065"/>
          </w:placeholder>
          <w:showingPlcHdr/>
        </w:sdtPr>
        <w:sdtEndPr/>
        <w:sdtContent>
          <w:r w:rsidRPr="009225AD">
            <w:rPr>
              <w:rStyle w:val="Textodelmarcadordeposicin"/>
              <w:rFonts w:ascii="Calibri" w:hAnsi="Calibri" w:cs="Calibri"/>
              <w:lang w:val="es-ES"/>
            </w:rPr>
            <w:t>Haga clic o pulse aquí para escribir texto.</w:t>
          </w:r>
        </w:sdtContent>
      </w:sdt>
    </w:p>
    <w:p w14:paraId="703F3DE8" w14:textId="77777777" w:rsidR="00227BC8" w:rsidRPr="009225AD" w:rsidRDefault="00227BC8" w:rsidP="00227BC8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  <w:r w:rsidRPr="009225AD">
        <w:rPr>
          <w:rFonts w:ascii="Calibri" w:hAnsi="Calibri" w:cs="Calibri"/>
          <w:lang w:val="es-ES"/>
        </w:rPr>
        <w:tab/>
      </w:r>
      <w:r w:rsidRPr="009225AD">
        <w:rPr>
          <w:rFonts w:ascii="Calibri" w:hAnsi="Calibri" w:cs="Calibri"/>
          <w:b/>
          <w:bCs/>
          <w:lang w:val="es-ES"/>
        </w:rPr>
        <w:t>Año concesión del último sexenio:</w:t>
      </w:r>
      <w:r w:rsidRPr="009225AD">
        <w:rPr>
          <w:rFonts w:ascii="Calibri" w:hAnsi="Calibri" w:cs="Calibri"/>
          <w:lang w:val="es-ES"/>
        </w:rPr>
        <w:t xml:space="preserve"> </w:t>
      </w:r>
      <w:sdt>
        <w:sdtPr>
          <w:rPr>
            <w:rFonts w:ascii="Calibri" w:hAnsi="Calibri" w:cs="Calibri"/>
            <w:lang w:val="es-ES"/>
          </w:rPr>
          <w:id w:val="-1863585147"/>
          <w:placeholder>
            <w:docPart w:val="0E74B356572F4BF18099C2C594B96F07"/>
          </w:placeholder>
          <w:showingPlcHdr/>
        </w:sdtPr>
        <w:sdtEndPr/>
        <w:sdtContent>
          <w:r w:rsidRPr="009225AD">
            <w:rPr>
              <w:rStyle w:val="Textodelmarcadordeposicin"/>
              <w:rFonts w:ascii="Calibri" w:hAnsi="Calibri" w:cs="Calibri"/>
              <w:lang w:val="es-ES"/>
            </w:rPr>
            <w:t>Haga clic o pulse aquí para escribir texto.</w:t>
          </w:r>
        </w:sdtContent>
      </w:sdt>
    </w:p>
    <w:p w14:paraId="4536D4D5" w14:textId="77777777" w:rsidR="00227BC8" w:rsidRPr="009225AD" w:rsidRDefault="00227BC8" w:rsidP="00227BC8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6AE2FD86" w14:textId="1CD05EC1" w:rsidR="00E76847" w:rsidRPr="009225AD" w:rsidRDefault="00E471B7" w:rsidP="009D4517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lang w:val="es-ES"/>
        </w:rPr>
      </w:pPr>
      <w:sdt>
        <w:sdtPr>
          <w:rPr>
            <w:rFonts w:ascii="Calibri" w:hAnsi="Calibri" w:cs="Calibri"/>
            <w:lang w:val="es-ES"/>
          </w:rPr>
          <w:id w:val="-17621377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0986" w:rsidRPr="009225AD">
            <w:rPr>
              <w:rFonts w:ascii="Segoe UI Symbol" w:eastAsia="MS Gothic" w:hAnsi="Segoe UI Symbol" w:cs="Segoe UI Symbol"/>
              <w:lang w:val="es-ES"/>
            </w:rPr>
            <w:t>☐</w:t>
          </w:r>
        </w:sdtContent>
      </w:sdt>
      <w:r w:rsidR="002B0986" w:rsidRPr="009225AD">
        <w:rPr>
          <w:rFonts w:ascii="Calibri" w:hAnsi="Calibri" w:cs="Calibri"/>
          <w:lang w:val="es-ES"/>
        </w:rPr>
        <w:t xml:space="preserve"> Tener méritos de investigación equiparables</w:t>
      </w:r>
      <w:r w:rsidR="00E76847" w:rsidRPr="009225AD">
        <w:rPr>
          <w:rFonts w:ascii="Calibri" w:hAnsi="Calibri" w:cs="Calibri"/>
          <w:lang w:val="es-ES"/>
        </w:rPr>
        <w:t xml:space="preserve"> a un sexenio de investigación. </w:t>
      </w:r>
      <w:r w:rsidR="003A6A1F" w:rsidRPr="009225AD">
        <w:rPr>
          <w:rFonts w:ascii="Calibri" w:hAnsi="Calibri" w:cs="Calibri"/>
          <w:lang w:val="es-ES"/>
        </w:rPr>
        <w:t xml:space="preserve">Acreditar </w:t>
      </w:r>
      <w:r w:rsidR="00E76847" w:rsidRPr="009225AD">
        <w:rPr>
          <w:rFonts w:ascii="Calibri" w:hAnsi="Calibri" w:cs="Calibri"/>
          <w:lang w:val="es-ES"/>
        </w:rPr>
        <w:t xml:space="preserve">cinco aportaciones que cumplan los </w:t>
      </w:r>
      <w:r w:rsidR="00D66841" w:rsidRPr="009225AD">
        <w:rPr>
          <w:rFonts w:ascii="Calibri" w:hAnsi="Calibri" w:cs="Calibri"/>
          <w:lang w:val="es-ES"/>
        </w:rPr>
        <w:t xml:space="preserve">criterios </w:t>
      </w:r>
      <w:r w:rsidR="00E76847" w:rsidRPr="009225AD">
        <w:rPr>
          <w:rFonts w:ascii="Calibri" w:hAnsi="Calibri" w:cs="Calibri"/>
          <w:lang w:val="es-ES"/>
        </w:rPr>
        <w:t>establecidos por la Comisión Nacional Evaluadora de la Actividad Investigadora (CNEAI)</w:t>
      </w:r>
      <w:r w:rsidR="00D66841" w:rsidRPr="009225AD">
        <w:rPr>
          <w:rFonts w:ascii="Calibri" w:hAnsi="Calibri" w:cs="Calibri"/>
          <w:lang w:val="es-ES"/>
        </w:rPr>
        <w:t xml:space="preserve"> en</w:t>
      </w:r>
      <w:r w:rsidR="00E76847" w:rsidRPr="009225AD">
        <w:rPr>
          <w:rFonts w:ascii="Calibri" w:hAnsi="Calibri" w:cs="Calibri"/>
          <w:lang w:val="es-ES"/>
        </w:rPr>
        <w:t xml:space="preserve"> su campo</w:t>
      </w:r>
      <w:r w:rsidR="00D66841" w:rsidRPr="009225AD">
        <w:rPr>
          <w:rFonts w:ascii="Calibri" w:hAnsi="Calibri" w:cs="Calibri"/>
          <w:lang w:val="es-ES"/>
        </w:rPr>
        <w:t>.</w:t>
      </w:r>
      <w:r w:rsidR="00E76847" w:rsidRPr="009225AD">
        <w:rPr>
          <w:rFonts w:ascii="Calibri" w:hAnsi="Calibri" w:cs="Calibri"/>
          <w:lang w:val="es-ES"/>
        </w:rPr>
        <w:t xml:space="preserve"> </w:t>
      </w:r>
    </w:p>
    <w:p w14:paraId="11A8F9F6" w14:textId="536CB080" w:rsidR="00E76847" w:rsidRDefault="00E76847" w:rsidP="002B0986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lang w:val="es-ES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14"/>
        <w:gridCol w:w="3564"/>
      </w:tblGrid>
      <w:tr w:rsidR="00702CE3" w:rsidRPr="005C7CDE" w14:paraId="10BE9803" w14:textId="77777777" w:rsidTr="00D25DC3">
        <w:trPr>
          <w:trHeight w:val="271"/>
        </w:trPr>
        <w:tc>
          <w:tcPr>
            <w:tcW w:w="2214" w:type="dxa"/>
          </w:tcPr>
          <w:p w14:paraId="69640A76" w14:textId="77777777" w:rsidR="00702CE3" w:rsidRPr="005C7CDE" w:rsidRDefault="00702CE3" w:rsidP="00D25DC3">
            <w:pPr>
              <w:contextualSpacing/>
              <w:jc w:val="right"/>
              <w:rPr>
                <w:rFonts w:ascii="Calibri" w:hAnsi="Calibri" w:cs="Calibri"/>
                <w:lang w:val="es-ES"/>
              </w:rPr>
            </w:pPr>
            <w:r w:rsidRPr="005C7CDE">
              <w:rPr>
                <w:rFonts w:ascii="Calibri" w:hAnsi="Calibri" w:cs="Calibri"/>
                <w:lang w:val="es-ES"/>
              </w:rPr>
              <w:t>Campo (CNEAI)</w:t>
            </w:r>
          </w:p>
        </w:tc>
        <w:tc>
          <w:tcPr>
            <w:tcW w:w="3564" w:type="dxa"/>
            <w:tcBorders>
              <w:bottom w:val="single" w:sz="4" w:space="0" w:color="auto"/>
            </w:tcBorders>
          </w:tcPr>
          <w:p w14:paraId="3DF23A97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lang w:val="es-ES"/>
              </w:rPr>
            </w:pPr>
          </w:p>
        </w:tc>
      </w:tr>
    </w:tbl>
    <w:p w14:paraId="0BBBEFA7" w14:textId="43E58247" w:rsidR="00702CE3" w:rsidRDefault="00702CE3" w:rsidP="002B0986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lang w:val="es-ES"/>
        </w:rPr>
      </w:pPr>
    </w:p>
    <w:p w14:paraId="56C3C8DD" w14:textId="2FFDB5C8" w:rsidR="00702CE3" w:rsidRDefault="00702CE3" w:rsidP="002B0986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lang w:val="es-ES"/>
        </w:rPr>
      </w:pPr>
    </w:p>
    <w:p w14:paraId="3FF8208A" w14:textId="77777777" w:rsidR="00702CE3" w:rsidRPr="005C7CDE" w:rsidRDefault="00702CE3" w:rsidP="00702CE3">
      <w:pPr>
        <w:pBdr>
          <w:bottom w:val="single" w:sz="4" w:space="1" w:color="215E99" w:themeColor="text2" w:themeTint="BF"/>
        </w:pBdr>
        <w:spacing w:after="0" w:line="240" w:lineRule="auto"/>
        <w:contextualSpacing/>
        <w:jc w:val="both"/>
        <w:rPr>
          <w:rFonts w:ascii="Calibri" w:hAnsi="Calibri" w:cs="Calibri"/>
          <w:b/>
          <w:color w:val="215E99" w:themeColor="text2" w:themeTint="BF"/>
          <w:lang w:val="es-ES"/>
        </w:rPr>
      </w:pPr>
      <w:r w:rsidRPr="005C7CDE">
        <w:rPr>
          <w:rFonts w:ascii="Calibri" w:hAnsi="Calibri" w:cs="Calibri"/>
          <w:b/>
          <w:color w:val="215E99" w:themeColor="text2" w:themeTint="BF"/>
          <w:lang w:val="es-ES"/>
        </w:rPr>
        <w:t>Relación de aportaciones:</w:t>
      </w:r>
    </w:p>
    <w:p w14:paraId="2D052EDE" w14:textId="77777777" w:rsidR="00702CE3" w:rsidRPr="005C7CDE" w:rsidRDefault="00702CE3" w:rsidP="00702CE3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3AE3C13B" w14:textId="77777777" w:rsidR="00702CE3" w:rsidRPr="005C7CDE" w:rsidRDefault="00702CE3" w:rsidP="00702CE3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tbl>
      <w:tblPr>
        <w:tblStyle w:val="Tablaconcuadrcula"/>
        <w:tblW w:w="0" w:type="auto"/>
        <w:tblInd w:w="-5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499"/>
      </w:tblGrid>
      <w:tr w:rsidR="00702CE3" w:rsidRPr="005C7CDE" w14:paraId="0C295E1F" w14:textId="77777777" w:rsidTr="00D25DC3">
        <w:tc>
          <w:tcPr>
            <w:tcW w:w="8499" w:type="dxa"/>
          </w:tcPr>
          <w:p w14:paraId="4E78D251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sz w:val="20"/>
                <w:szCs w:val="20"/>
                <w:lang w:val="es-ES"/>
              </w:rPr>
              <w:t>Aportación nº 1:</w:t>
            </w:r>
          </w:p>
        </w:tc>
      </w:tr>
      <w:tr w:rsidR="00702CE3" w:rsidRPr="005C7CDE" w14:paraId="3D7ADDEB" w14:textId="77777777" w:rsidTr="00D25DC3">
        <w:trPr>
          <w:trHeight w:val="1135"/>
        </w:trPr>
        <w:tc>
          <w:tcPr>
            <w:tcW w:w="8499" w:type="dxa"/>
          </w:tcPr>
          <w:p w14:paraId="2A0C85EF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702CE3" w:rsidRPr="005C7CDE" w14:paraId="79D470C1" w14:textId="77777777" w:rsidTr="00D25DC3">
        <w:tc>
          <w:tcPr>
            <w:tcW w:w="8499" w:type="dxa"/>
          </w:tcPr>
          <w:p w14:paraId="2DA04DC6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 xml:space="preserve">Breve </w:t>
            </w:r>
            <w:r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justificación</w:t>
            </w: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:</w:t>
            </w:r>
          </w:p>
        </w:tc>
      </w:tr>
      <w:tr w:rsidR="00702CE3" w:rsidRPr="005C7CDE" w14:paraId="4EF050DA" w14:textId="77777777" w:rsidTr="00D25DC3">
        <w:tc>
          <w:tcPr>
            <w:tcW w:w="8499" w:type="dxa"/>
          </w:tcPr>
          <w:p w14:paraId="65F6956C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3FCF2D12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0A00E768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5FBA286B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03AD6E16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2F64F3F8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</w:tbl>
    <w:p w14:paraId="745A9A47" w14:textId="77777777" w:rsidR="00702CE3" w:rsidRPr="005C7CDE" w:rsidRDefault="00702CE3" w:rsidP="00702CE3">
      <w:pPr>
        <w:rPr>
          <w:rFonts w:ascii="Calibri" w:hAnsi="Calibri" w:cs="Calibri"/>
          <w:lang w:val="es-ES"/>
        </w:rPr>
      </w:pPr>
    </w:p>
    <w:p w14:paraId="52DD82E3" w14:textId="7D4BE510" w:rsidR="00702CE3" w:rsidRDefault="00702CE3" w:rsidP="00702CE3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639F95E4" w14:textId="7C462810" w:rsidR="00702CE3" w:rsidRDefault="00702CE3" w:rsidP="00702CE3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2A7BDEA8" w14:textId="77777777" w:rsidR="00702CE3" w:rsidRPr="005C7CDE" w:rsidRDefault="00702CE3" w:rsidP="00702CE3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tbl>
      <w:tblPr>
        <w:tblStyle w:val="Tablaconcuadrcula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702CE3" w:rsidRPr="005C7CDE" w14:paraId="09AA1AF9" w14:textId="77777777" w:rsidTr="00D25DC3">
        <w:tc>
          <w:tcPr>
            <w:tcW w:w="8644" w:type="dxa"/>
          </w:tcPr>
          <w:p w14:paraId="16F32A4A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sz w:val="20"/>
                <w:szCs w:val="20"/>
                <w:lang w:val="es-ES"/>
              </w:rPr>
              <w:t>Aportación nº 2:</w:t>
            </w:r>
          </w:p>
        </w:tc>
      </w:tr>
      <w:tr w:rsidR="00702CE3" w:rsidRPr="005C7CDE" w14:paraId="7BBED5C9" w14:textId="77777777" w:rsidTr="00D25DC3">
        <w:trPr>
          <w:trHeight w:val="1135"/>
        </w:trPr>
        <w:tc>
          <w:tcPr>
            <w:tcW w:w="8644" w:type="dxa"/>
          </w:tcPr>
          <w:p w14:paraId="5DD97DE0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702CE3" w:rsidRPr="005C7CDE" w14:paraId="552576D6" w14:textId="77777777" w:rsidTr="00D25DC3">
        <w:tc>
          <w:tcPr>
            <w:tcW w:w="8644" w:type="dxa"/>
          </w:tcPr>
          <w:p w14:paraId="631C70EF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 xml:space="preserve">Breve </w:t>
            </w:r>
            <w:r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justificación</w:t>
            </w: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:</w:t>
            </w:r>
          </w:p>
        </w:tc>
      </w:tr>
      <w:tr w:rsidR="00702CE3" w:rsidRPr="005C7CDE" w14:paraId="2EEF3CED" w14:textId="77777777" w:rsidTr="00D25DC3">
        <w:tc>
          <w:tcPr>
            <w:tcW w:w="8644" w:type="dxa"/>
          </w:tcPr>
          <w:p w14:paraId="194CCCCE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3259C53E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38F09D29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01CA0C3C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3F440136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</w:tbl>
    <w:p w14:paraId="2B012571" w14:textId="77777777" w:rsidR="00702CE3" w:rsidRPr="005C7CDE" w:rsidRDefault="00702CE3" w:rsidP="00702CE3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tbl>
      <w:tblPr>
        <w:tblStyle w:val="Tablaconcuadrcula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702CE3" w:rsidRPr="005C7CDE" w14:paraId="1743D8E0" w14:textId="77777777" w:rsidTr="00D25DC3">
        <w:tc>
          <w:tcPr>
            <w:tcW w:w="8644" w:type="dxa"/>
          </w:tcPr>
          <w:p w14:paraId="6606359E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sz w:val="20"/>
                <w:szCs w:val="20"/>
                <w:lang w:val="es-ES"/>
              </w:rPr>
              <w:t>Aportación nº 3:</w:t>
            </w:r>
          </w:p>
        </w:tc>
      </w:tr>
      <w:tr w:rsidR="00702CE3" w:rsidRPr="005C7CDE" w14:paraId="5C74A17F" w14:textId="77777777" w:rsidTr="00D25DC3">
        <w:trPr>
          <w:trHeight w:val="1135"/>
        </w:trPr>
        <w:tc>
          <w:tcPr>
            <w:tcW w:w="8644" w:type="dxa"/>
          </w:tcPr>
          <w:p w14:paraId="20E3C120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702CE3" w:rsidRPr="005C7CDE" w14:paraId="01D6176B" w14:textId="77777777" w:rsidTr="00D25DC3">
        <w:tc>
          <w:tcPr>
            <w:tcW w:w="8644" w:type="dxa"/>
          </w:tcPr>
          <w:p w14:paraId="016459CF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 xml:space="preserve">Breve </w:t>
            </w:r>
            <w:r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justificación</w:t>
            </w: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:</w:t>
            </w:r>
          </w:p>
        </w:tc>
      </w:tr>
      <w:tr w:rsidR="00702CE3" w:rsidRPr="005C7CDE" w14:paraId="48AF2FF2" w14:textId="77777777" w:rsidTr="00D25DC3">
        <w:tc>
          <w:tcPr>
            <w:tcW w:w="8644" w:type="dxa"/>
          </w:tcPr>
          <w:p w14:paraId="0D4D26B6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63D2D3FD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2A1B877F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7D29D3CC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</w:tbl>
    <w:p w14:paraId="03CF340E" w14:textId="77777777" w:rsidR="00702CE3" w:rsidRPr="005C7CDE" w:rsidRDefault="00702CE3" w:rsidP="00702CE3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tbl>
      <w:tblPr>
        <w:tblStyle w:val="Tablaconcuadrcula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702CE3" w:rsidRPr="005C7CDE" w14:paraId="63998499" w14:textId="77777777" w:rsidTr="00D25DC3">
        <w:tc>
          <w:tcPr>
            <w:tcW w:w="8644" w:type="dxa"/>
          </w:tcPr>
          <w:p w14:paraId="3F0CA818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sz w:val="20"/>
                <w:szCs w:val="20"/>
                <w:lang w:val="es-ES"/>
              </w:rPr>
              <w:t>Aportación nº 4:</w:t>
            </w:r>
          </w:p>
        </w:tc>
      </w:tr>
      <w:tr w:rsidR="00702CE3" w:rsidRPr="005C7CDE" w14:paraId="4D5DC780" w14:textId="77777777" w:rsidTr="00D25DC3">
        <w:trPr>
          <w:trHeight w:val="1135"/>
        </w:trPr>
        <w:tc>
          <w:tcPr>
            <w:tcW w:w="8644" w:type="dxa"/>
          </w:tcPr>
          <w:p w14:paraId="1380C04B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702CE3" w:rsidRPr="005C7CDE" w14:paraId="2A81A1E4" w14:textId="77777777" w:rsidTr="00D25DC3">
        <w:tc>
          <w:tcPr>
            <w:tcW w:w="8644" w:type="dxa"/>
          </w:tcPr>
          <w:p w14:paraId="21BB5391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 xml:space="preserve">Breve </w:t>
            </w:r>
            <w:r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justificación</w:t>
            </w: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:</w:t>
            </w:r>
          </w:p>
        </w:tc>
      </w:tr>
      <w:tr w:rsidR="00702CE3" w:rsidRPr="005C7CDE" w14:paraId="3C461C35" w14:textId="77777777" w:rsidTr="00D25DC3">
        <w:tc>
          <w:tcPr>
            <w:tcW w:w="8644" w:type="dxa"/>
          </w:tcPr>
          <w:p w14:paraId="4A2C74DB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268BC4E9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5B0DDFD5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3E50C944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</w:tbl>
    <w:p w14:paraId="68B4E34F" w14:textId="77777777" w:rsidR="00702CE3" w:rsidRPr="005C7CDE" w:rsidRDefault="00702CE3" w:rsidP="00702CE3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tbl>
      <w:tblPr>
        <w:tblStyle w:val="Tablaconcuadrcula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702CE3" w:rsidRPr="005C7CDE" w14:paraId="40A21395" w14:textId="77777777" w:rsidTr="00D25DC3">
        <w:tc>
          <w:tcPr>
            <w:tcW w:w="8644" w:type="dxa"/>
          </w:tcPr>
          <w:p w14:paraId="7E814787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sz w:val="20"/>
                <w:szCs w:val="20"/>
                <w:lang w:val="es-ES"/>
              </w:rPr>
              <w:t>Aportación nº 5:</w:t>
            </w:r>
          </w:p>
        </w:tc>
      </w:tr>
      <w:tr w:rsidR="00702CE3" w:rsidRPr="005C7CDE" w14:paraId="44A177BF" w14:textId="77777777" w:rsidTr="00D25DC3">
        <w:trPr>
          <w:trHeight w:val="1135"/>
        </w:trPr>
        <w:tc>
          <w:tcPr>
            <w:tcW w:w="8644" w:type="dxa"/>
          </w:tcPr>
          <w:p w14:paraId="24D6199E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702CE3" w:rsidRPr="005C7CDE" w14:paraId="03A0D105" w14:textId="77777777" w:rsidTr="00D25DC3">
        <w:tc>
          <w:tcPr>
            <w:tcW w:w="8644" w:type="dxa"/>
          </w:tcPr>
          <w:p w14:paraId="017BC0D1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 xml:space="preserve">Breve </w:t>
            </w:r>
            <w:r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justificación</w:t>
            </w: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:</w:t>
            </w:r>
          </w:p>
        </w:tc>
      </w:tr>
      <w:tr w:rsidR="00702CE3" w:rsidRPr="005C7CDE" w14:paraId="0F52AFE2" w14:textId="77777777" w:rsidTr="00D25DC3">
        <w:tc>
          <w:tcPr>
            <w:tcW w:w="8644" w:type="dxa"/>
          </w:tcPr>
          <w:p w14:paraId="4B7F5E0C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7047BE4B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0B5C2C39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6A194C9D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679D0EEE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</w:tbl>
    <w:p w14:paraId="5A5986A7" w14:textId="77777777" w:rsidR="00D66841" w:rsidRPr="009225AD" w:rsidRDefault="00D66841" w:rsidP="00D66841">
      <w:pPr>
        <w:spacing w:after="0" w:line="240" w:lineRule="auto"/>
        <w:contextualSpacing/>
        <w:jc w:val="both"/>
        <w:rPr>
          <w:rFonts w:ascii="Calibri" w:hAnsi="Calibri" w:cs="Calibri"/>
          <w:sz w:val="20"/>
          <w:szCs w:val="20"/>
          <w:lang w:val="es-ES"/>
        </w:rPr>
      </w:pPr>
    </w:p>
    <w:p w14:paraId="619D72EB" w14:textId="77777777" w:rsidR="00B6750B" w:rsidRPr="009225AD" w:rsidRDefault="00B6750B" w:rsidP="00092923">
      <w:pPr>
        <w:spacing w:after="0" w:line="240" w:lineRule="auto"/>
        <w:contextualSpacing/>
        <w:rPr>
          <w:rFonts w:ascii="Calibri" w:hAnsi="Calibri" w:cs="Calibri"/>
          <w:lang w:val="es-ES"/>
        </w:rPr>
      </w:pPr>
      <w:r w:rsidRPr="009225AD">
        <w:rPr>
          <w:rFonts w:ascii="Calibri" w:hAnsi="Calibri" w:cs="Calibri"/>
          <w:lang w:val="es-ES"/>
        </w:rPr>
        <w:t>Y para que así conste, firmo el presente documento</w:t>
      </w:r>
    </w:p>
    <w:p w14:paraId="0EB9CE34" w14:textId="77777777" w:rsidR="00B6750B" w:rsidRPr="009225AD" w:rsidRDefault="00B6750B" w:rsidP="00092923">
      <w:pPr>
        <w:spacing w:after="0" w:line="240" w:lineRule="auto"/>
        <w:contextualSpacing/>
        <w:rPr>
          <w:rFonts w:ascii="Calibri" w:hAnsi="Calibri" w:cs="Calibri"/>
          <w:lang w:val="es-ES"/>
        </w:rPr>
      </w:pPr>
      <w:r w:rsidRPr="009225AD">
        <w:rPr>
          <w:rFonts w:ascii="Calibri" w:hAnsi="Calibri" w:cs="Calibri"/>
          <w:lang w:val="es-ES"/>
        </w:rPr>
        <w:t>Lugar y fecha</w:t>
      </w:r>
    </w:p>
    <w:p w14:paraId="758E239A" w14:textId="77777777" w:rsidR="00D66841" w:rsidRPr="009225AD" w:rsidRDefault="00D66841" w:rsidP="00092923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626BE4DC" w14:textId="72322865" w:rsidR="00E44A59" w:rsidRPr="009225AD" w:rsidRDefault="009F692A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  <w:r w:rsidRPr="009225AD">
        <w:rPr>
          <w:rFonts w:ascii="Calibri" w:hAnsi="Calibri" w:cs="Calibri"/>
          <w:lang w:val="es-ES"/>
        </w:rPr>
        <w:t>Firma</w:t>
      </w:r>
      <w:r w:rsidR="00B6750B" w:rsidRPr="009225AD">
        <w:rPr>
          <w:rFonts w:ascii="Calibri" w:hAnsi="Calibri" w:cs="Calibri"/>
          <w:lang w:val="es-ES"/>
        </w:rPr>
        <w:t>:</w:t>
      </w:r>
    </w:p>
    <w:p w14:paraId="647547C8" w14:textId="77777777" w:rsidR="00E44A59" w:rsidRPr="009225AD" w:rsidRDefault="00E44A59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sectPr w:rsidR="00E44A59" w:rsidRPr="009225AD" w:rsidSect="00702CE3">
      <w:headerReference w:type="default" r:id="rId10"/>
      <w:pgSz w:w="11906" w:h="16838"/>
      <w:pgMar w:top="1417" w:right="1701" w:bottom="709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170538" w14:textId="77777777" w:rsidR="00551E66" w:rsidRPr="00722C64" w:rsidRDefault="00551E66" w:rsidP="005360FC">
      <w:pPr>
        <w:spacing w:after="0" w:line="240" w:lineRule="auto"/>
      </w:pPr>
      <w:r w:rsidRPr="00722C64">
        <w:separator/>
      </w:r>
    </w:p>
  </w:endnote>
  <w:endnote w:type="continuationSeparator" w:id="0">
    <w:p w14:paraId="4EBB32AA" w14:textId="77777777" w:rsidR="00551E66" w:rsidRPr="00722C64" w:rsidRDefault="00551E66" w:rsidP="005360FC">
      <w:pPr>
        <w:spacing w:after="0" w:line="240" w:lineRule="auto"/>
      </w:pPr>
      <w:r w:rsidRPr="00722C64">
        <w:continuationSeparator/>
      </w:r>
    </w:p>
  </w:endnote>
  <w:endnote w:type="continuationNotice" w:id="1">
    <w:p w14:paraId="7B3AA8C5" w14:textId="77777777" w:rsidR="00551E66" w:rsidRPr="00722C64" w:rsidRDefault="00551E6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panose1 w:val="00000000000000000000"/>
    <w:charset w:val="00"/>
    <w:family w:val="roman"/>
    <w:notTrueType/>
    <w:pitch w:val="default"/>
  </w:font>
  <w:font w:name="Aptos Display">
    <w:altName w:val="Arial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2B1815" w14:textId="77777777" w:rsidR="00551E66" w:rsidRPr="00722C64" w:rsidRDefault="00551E66" w:rsidP="005360FC">
      <w:pPr>
        <w:spacing w:after="0" w:line="240" w:lineRule="auto"/>
      </w:pPr>
      <w:r w:rsidRPr="00722C64">
        <w:separator/>
      </w:r>
    </w:p>
  </w:footnote>
  <w:footnote w:type="continuationSeparator" w:id="0">
    <w:p w14:paraId="5621DC8D" w14:textId="77777777" w:rsidR="00551E66" w:rsidRPr="00722C64" w:rsidRDefault="00551E66" w:rsidP="005360FC">
      <w:pPr>
        <w:spacing w:after="0" w:line="240" w:lineRule="auto"/>
      </w:pPr>
      <w:r w:rsidRPr="00722C64">
        <w:continuationSeparator/>
      </w:r>
    </w:p>
  </w:footnote>
  <w:footnote w:type="continuationNotice" w:id="1">
    <w:p w14:paraId="4993757B" w14:textId="77777777" w:rsidR="00551E66" w:rsidRPr="00722C64" w:rsidRDefault="00551E6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7D7CEB" w14:textId="0721B138" w:rsidR="009D0E26" w:rsidRDefault="00B62DEA" w:rsidP="00A81C63">
    <w:pPr>
      <w:pStyle w:val="Encabezado"/>
      <w:rPr>
        <w:noProof/>
      </w:rPr>
    </w:pPr>
    <w:r>
      <w:rPr>
        <w:noProof/>
      </w:rPr>
      <w:t xml:space="preserve">Programa Oficial de Doutoramento en Estudos </w:t>
    </w:r>
    <w:r w:rsidR="00B86926">
      <w:rPr>
        <w:noProof/>
      </w:rPr>
      <w:t>Ingleses Avanzados:Lingüística, Literatura e Cultura</w:t>
    </w:r>
  </w:p>
  <w:p w14:paraId="08896FB4" w14:textId="262E357D" w:rsidR="00A81C63" w:rsidRPr="00722C64" w:rsidRDefault="00A81C63" w:rsidP="00A81C63">
    <w:pPr>
      <w:pStyle w:val="Encabezado"/>
    </w:pPr>
    <w:r w:rsidRPr="00722C64">
      <w:rPr>
        <w:noProof/>
        <w:lang w:val="es-ES" w:eastAsia="es-ES"/>
      </w:rPr>
      <w:drawing>
        <wp:anchor distT="0" distB="0" distL="114300" distR="114300" simplePos="0" relativeHeight="251660288" behindDoc="1" locked="0" layoutInCell="1" allowOverlap="1" wp14:anchorId="1B8F0D82" wp14:editId="5A05E1C8">
          <wp:simplePos x="0" y="0"/>
          <wp:positionH relativeFrom="column">
            <wp:posOffset>-635</wp:posOffset>
          </wp:positionH>
          <wp:positionV relativeFrom="paragraph">
            <wp:posOffset>143510</wp:posOffset>
          </wp:positionV>
          <wp:extent cx="1749425" cy="175260"/>
          <wp:effectExtent l="0" t="0" r="3175" b="0"/>
          <wp:wrapNone/>
          <wp:docPr id="11" name="Imagen 11" descr="let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letra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17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22C64">
      <w:rPr>
        <w:noProof/>
        <w:lang w:val="es-ES" w:eastAsia="es-ES"/>
      </w:rPr>
      <w:drawing>
        <wp:anchor distT="0" distB="0" distL="114300" distR="114300" simplePos="0" relativeHeight="251659264" behindDoc="1" locked="0" layoutInCell="1" allowOverlap="1" wp14:anchorId="2EB3A048" wp14:editId="3C18AFD7">
          <wp:simplePos x="0" y="0"/>
          <wp:positionH relativeFrom="column">
            <wp:posOffset>-746760</wp:posOffset>
          </wp:positionH>
          <wp:positionV relativeFrom="paragraph">
            <wp:posOffset>29210</wp:posOffset>
          </wp:positionV>
          <wp:extent cx="673100" cy="349885"/>
          <wp:effectExtent l="0" t="0" r="0" b="0"/>
          <wp:wrapNone/>
          <wp:docPr id="12" name="Imagen 12" descr="simbo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simbo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349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EFFE095" w14:textId="4AECAA89" w:rsidR="00A81C63" w:rsidRDefault="00A81C63">
    <w:pPr>
      <w:pStyle w:val="Encabezado"/>
    </w:pPr>
  </w:p>
  <w:p w14:paraId="48E8FD5C" w14:textId="77777777" w:rsidR="00A81C63" w:rsidRDefault="00A81C63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sDA0NLO0MDExMjdS0lEKTi0uzszPAykwrQUAH6pUuiwAAAA="/>
  </w:docVars>
  <w:rsids>
    <w:rsidRoot w:val="005360FC"/>
    <w:rsid w:val="00065097"/>
    <w:rsid w:val="000B2F6A"/>
    <w:rsid w:val="000B57E1"/>
    <w:rsid w:val="00123B11"/>
    <w:rsid w:val="001437F2"/>
    <w:rsid w:val="001A7144"/>
    <w:rsid w:val="00227BC8"/>
    <w:rsid w:val="002961C6"/>
    <w:rsid w:val="002A0391"/>
    <w:rsid w:val="002B0986"/>
    <w:rsid w:val="002B768D"/>
    <w:rsid w:val="002F1B59"/>
    <w:rsid w:val="00342534"/>
    <w:rsid w:val="0039629E"/>
    <w:rsid w:val="003A6A1F"/>
    <w:rsid w:val="003D3C12"/>
    <w:rsid w:val="00456215"/>
    <w:rsid w:val="004B2F4F"/>
    <w:rsid w:val="004D2583"/>
    <w:rsid w:val="0052329A"/>
    <w:rsid w:val="005360FC"/>
    <w:rsid w:val="00551E66"/>
    <w:rsid w:val="0055755F"/>
    <w:rsid w:val="00586F9E"/>
    <w:rsid w:val="005A4A10"/>
    <w:rsid w:val="005C1EDF"/>
    <w:rsid w:val="0063362F"/>
    <w:rsid w:val="0068102D"/>
    <w:rsid w:val="006C222C"/>
    <w:rsid w:val="006D4788"/>
    <w:rsid w:val="00702CE3"/>
    <w:rsid w:val="007133AD"/>
    <w:rsid w:val="007134F5"/>
    <w:rsid w:val="00716CBC"/>
    <w:rsid w:val="00720FF6"/>
    <w:rsid w:val="00722C64"/>
    <w:rsid w:val="007673CB"/>
    <w:rsid w:val="00780FAD"/>
    <w:rsid w:val="008072F0"/>
    <w:rsid w:val="00813517"/>
    <w:rsid w:val="0081758A"/>
    <w:rsid w:val="008C1DE0"/>
    <w:rsid w:val="008F55F5"/>
    <w:rsid w:val="009225AD"/>
    <w:rsid w:val="0092542C"/>
    <w:rsid w:val="009B19D7"/>
    <w:rsid w:val="009D0E26"/>
    <w:rsid w:val="009D4517"/>
    <w:rsid w:val="009D602C"/>
    <w:rsid w:val="009E75FB"/>
    <w:rsid w:val="009F692A"/>
    <w:rsid w:val="00A05960"/>
    <w:rsid w:val="00A13019"/>
    <w:rsid w:val="00A5270C"/>
    <w:rsid w:val="00A81C63"/>
    <w:rsid w:val="00AA2A16"/>
    <w:rsid w:val="00B04CA0"/>
    <w:rsid w:val="00B16B1F"/>
    <w:rsid w:val="00B17888"/>
    <w:rsid w:val="00B24AE2"/>
    <w:rsid w:val="00B54AD7"/>
    <w:rsid w:val="00B62DEA"/>
    <w:rsid w:val="00B6750B"/>
    <w:rsid w:val="00B85FAA"/>
    <w:rsid w:val="00B86926"/>
    <w:rsid w:val="00BA3A34"/>
    <w:rsid w:val="00C35846"/>
    <w:rsid w:val="00C76706"/>
    <w:rsid w:val="00D66841"/>
    <w:rsid w:val="00DB1AEA"/>
    <w:rsid w:val="00E44A59"/>
    <w:rsid w:val="00E471B7"/>
    <w:rsid w:val="00E506F1"/>
    <w:rsid w:val="00E76847"/>
    <w:rsid w:val="00EC6779"/>
    <w:rsid w:val="00F0783F"/>
    <w:rsid w:val="00F178E7"/>
    <w:rsid w:val="00F573B0"/>
    <w:rsid w:val="00F613FA"/>
    <w:rsid w:val="00F77C1C"/>
    <w:rsid w:val="00FC3902"/>
    <w:rsid w:val="00FD2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,"/>
  <w:listSeparator w:val=";"/>
  <w14:docId w14:val="243729D8"/>
  <w15:chartTrackingRefBased/>
  <w15:docId w15:val="{610966C1-4099-40B6-AFBC-E70897F46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602C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  <w:style w:type="paragraph" w:styleId="NormalWeb">
    <w:name w:val="Normal (Web)"/>
    <w:basedOn w:val="Normal"/>
    <w:uiPriority w:val="99"/>
    <w:unhideWhenUsed/>
    <w:rsid w:val="002B09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gl-E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4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88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1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5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035E37875504F6AA2E1E98039BFF0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0E79FF-4224-4B54-B571-24437E857E2F}"/>
      </w:docPartPr>
      <w:docPartBody>
        <w:p w:rsidR="00A94F8A" w:rsidRDefault="008373A3" w:rsidP="008373A3">
          <w:pPr>
            <w:pStyle w:val="4035E37875504F6AA2E1E98039BFF06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E74B356572F4BF18099C2C594B96F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48959C-C7DE-4CDC-93D2-8BB9200D6C18}"/>
      </w:docPartPr>
      <w:docPartBody>
        <w:p w:rsidR="00A94F8A" w:rsidRDefault="008373A3" w:rsidP="008373A3">
          <w:pPr>
            <w:pStyle w:val="0E74B356572F4BF18099C2C594B96F0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F84033DE3AE4D84A5137E47B59F71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A335B0-F982-4A5D-98D4-8CA3261B13F7}"/>
      </w:docPartPr>
      <w:docPartBody>
        <w:p w:rsidR="005A21B5" w:rsidRDefault="004925E6" w:rsidP="004925E6">
          <w:pPr>
            <w:pStyle w:val="7F84033DE3AE4D84A5137E47B59F716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064DD83395D4A88BADA5C79AA57FF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F75531-9E47-4F2D-83D9-3DB2E7A7C7E8}"/>
      </w:docPartPr>
      <w:docPartBody>
        <w:p w:rsidR="005A21B5" w:rsidRDefault="004925E6" w:rsidP="004925E6">
          <w:pPr>
            <w:pStyle w:val="A064DD83395D4A88BADA5C79AA57FF9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F62ED9DED5B4594B4FF473051C05E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1ACDD-F544-419A-B398-08CC27942746}"/>
      </w:docPartPr>
      <w:docPartBody>
        <w:p w:rsidR="005A21B5" w:rsidRDefault="004925E6" w:rsidP="004925E6">
          <w:pPr>
            <w:pStyle w:val="FF62ED9DED5B4594B4FF473051C05EC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D2BD6F5FF4D40A0A55A3FD4933E5A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400CBC-E411-4009-A834-94671CC9E19E}"/>
      </w:docPartPr>
      <w:docPartBody>
        <w:p w:rsidR="005A21B5" w:rsidRDefault="004925E6" w:rsidP="004925E6">
          <w:pPr>
            <w:pStyle w:val="6D2BD6F5FF4D40A0A55A3FD4933E5AB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C1D186BBA304EB693778059224298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8B4825-4104-4C80-9AB0-A4EB1A2E9369}"/>
      </w:docPartPr>
      <w:docPartBody>
        <w:p w:rsidR="005A21B5" w:rsidRDefault="004925E6" w:rsidP="004925E6">
          <w:pPr>
            <w:pStyle w:val="3C1D186BBA304EB6937780592242980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panose1 w:val="00000000000000000000"/>
    <w:charset w:val="00"/>
    <w:family w:val="roman"/>
    <w:notTrueType/>
    <w:pitch w:val="default"/>
  </w:font>
  <w:font w:name="Aptos Display">
    <w:altName w:val="Arial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24DF1"/>
    <w:rsid w:val="00050C8B"/>
    <w:rsid w:val="00123B11"/>
    <w:rsid w:val="00193A2A"/>
    <w:rsid w:val="001A33BB"/>
    <w:rsid w:val="00383BE8"/>
    <w:rsid w:val="00425F1F"/>
    <w:rsid w:val="004925E6"/>
    <w:rsid w:val="005A21B5"/>
    <w:rsid w:val="005F5EA5"/>
    <w:rsid w:val="00692D1D"/>
    <w:rsid w:val="007A5C36"/>
    <w:rsid w:val="008373A3"/>
    <w:rsid w:val="008E4ECE"/>
    <w:rsid w:val="00903197"/>
    <w:rsid w:val="00A458B9"/>
    <w:rsid w:val="00A94F8A"/>
    <w:rsid w:val="00C67077"/>
    <w:rsid w:val="00D24DF1"/>
    <w:rsid w:val="00E115B7"/>
    <w:rsid w:val="00FC4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4925E6"/>
    <w:rPr>
      <w:color w:val="666666"/>
    </w:rPr>
  </w:style>
  <w:style w:type="paragraph" w:customStyle="1" w:styleId="57B61592D12241ECBC9F133C112506BB">
    <w:name w:val="57B61592D12241ECBC9F133C112506BB"/>
  </w:style>
  <w:style w:type="paragraph" w:customStyle="1" w:styleId="C390CAF26F50496B858B699E1E617017">
    <w:name w:val="C390CAF26F50496B858B699E1E617017"/>
    <w:rsid w:val="008E4ECE"/>
  </w:style>
  <w:style w:type="paragraph" w:customStyle="1" w:styleId="6516DEC0B367497EA71A43348187F9711">
    <w:name w:val="6516DEC0B367497EA71A43348187F9711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9F86D26429844A9CAFAEAD426B1434B4">
    <w:name w:val="9F86D26429844A9CAFAEAD426B1434B4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A2A6CA91F76A4920956F67DA9A4BF834">
    <w:name w:val="A2A6CA91F76A4920956F67DA9A4BF834"/>
    <w:rsid w:val="00D24DF1"/>
  </w:style>
  <w:style w:type="paragraph" w:customStyle="1" w:styleId="6EB4C356EB6B46D1A234B6C21A3676EE">
    <w:name w:val="6EB4C356EB6B46D1A234B6C21A3676EE"/>
    <w:rsid w:val="008E4ECE"/>
  </w:style>
  <w:style w:type="paragraph" w:customStyle="1" w:styleId="AD517EC20B37451DA169BBA2B2F786A7">
    <w:name w:val="AD517EC20B37451DA169BBA2B2F786A7"/>
    <w:rsid w:val="008E4ECE"/>
  </w:style>
  <w:style w:type="paragraph" w:customStyle="1" w:styleId="A076821A9DC8402FB3FBF0C56E2EA08C">
    <w:name w:val="A076821A9DC8402FB3FBF0C56E2EA08C"/>
    <w:rsid w:val="008E4ECE"/>
  </w:style>
  <w:style w:type="paragraph" w:customStyle="1" w:styleId="5A8A4C65C27C45B2BD4DCE84D33077A6">
    <w:name w:val="5A8A4C65C27C45B2BD4DCE84D33077A6"/>
    <w:rsid w:val="008E4ECE"/>
  </w:style>
  <w:style w:type="paragraph" w:customStyle="1" w:styleId="9A89C0B69B0647A9B97710D1128EA3AA">
    <w:name w:val="9A89C0B69B0647A9B97710D1128EA3AA"/>
    <w:rsid w:val="00D24DF1"/>
  </w:style>
  <w:style w:type="paragraph" w:customStyle="1" w:styleId="76AA953BEFE4416580E72B84BAAF96A3">
    <w:name w:val="76AA953BEFE4416580E72B84BAAF96A3"/>
    <w:rsid w:val="00D24DF1"/>
  </w:style>
  <w:style w:type="paragraph" w:customStyle="1" w:styleId="782E48FD3C8C4C6780C3092AEE57E479">
    <w:name w:val="782E48FD3C8C4C6780C3092AEE57E479"/>
    <w:rsid w:val="00D24DF1"/>
  </w:style>
  <w:style w:type="paragraph" w:customStyle="1" w:styleId="0FF49E3341A7461BAE34AC50EEE25C10">
    <w:name w:val="0FF49E3341A7461BAE34AC50EEE25C10"/>
    <w:rsid w:val="00D24DF1"/>
  </w:style>
  <w:style w:type="paragraph" w:customStyle="1" w:styleId="43B7B3DE5B5847F3A86C499949D07D2C">
    <w:name w:val="43B7B3DE5B5847F3A86C499949D07D2C"/>
    <w:rsid w:val="00D24DF1"/>
  </w:style>
  <w:style w:type="paragraph" w:customStyle="1" w:styleId="64F04F302F014F4DBA4BEF1CA821AE32">
    <w:name w:val="64F04F302F014F4DBA4BEF1CA821AE32"/>
    <w:rsid w:val="00D24DF1"/>
  </w:style>
  <w:style w:type="paragraph" w:customStyle="1" w:styleId="253DC5E76D6941979C916BD6D6532FB8">
    <w:name w:val="253DC5E76D6941979C916BD6D6532FB8"/>
    <w:rsid w:val="00D24DF1"/>
  </w:style>
  <w:style w:type="paragraph" w:customStyle="1" w:styleId="A11E1D4A89F24A3AABB6F8C1AD848A92">
    <w:name w:val="A11E1D4A89F24A3AABB6F8C1AD848A92"/>
    <w:rsid w:val="00D24DF1"/>
  </w:style>
  <w:style w:type="paragraph" w:customStyle="1" w:styleId="35C9030AB23C489F8BA766B43763520E">
    <w:name w:val="35C9030AB23C489F8BA766B43763520E"/>
    <w:rsid w:val="00D24DF1"/>
  </w:style>
  <w:style w:type="paragraph" w:customStyle="1" w:styleId="B776B69FAE1042BDBFE317FA0D99615A">
    <w:name w:val="B776B69FAE1042BDBFE317FA0D99615A"/>
    <w:rsid w:val="00D24DF1"/>
  </w:style>
  <w:style w:type="paragraph" w:customStyle="1" w:styleId="576FCAE47AA64F9AAC4B1F308A9B33CA">
    <w:name w:val="576FCAE47AA64F9AAC4B1F308A9B33CA"/>
    <w:rsid w:val="00D24DF1"/>
  </w:style>
  <w:style w:type="paragraph" w:customStyle="1" w:styleId="5B11E8E923664C0AB19C41AE210AAAD8">
    <w:name w:val="5B11E8E923664C0AB19C41AE210AAAD8"/>
    <w:rsid w:val="00D24DF1"/>
  </w:style>
  <w:style w:type="paragraph" w:customStyle="1" w:styleId="CCC6AB5236774B25899669A77DB9F932">
    <w:name w:val="CCC6AB5236774B25899669A77DB9F932"/>
    <w:rsid w:val="00D24DF1"/>
  </w:style>
  <w:style w:type="paragraph" w:customStyle="1" w:styleId="AF88D08C3F0B4DEF9999F86BB749429E">
    <w:name w:val="AF88D08C3F0B4DEF9999F86BB749429E"/>
    <w:rsid w:val="00D24DF1"/>
  </w:style>
  <w:style w:type="paragraph" w:customStyle="1" w:styleId="CC5A8347978649E28EFBD0A76AA0A97C">
    <w:name w:val="CC5A8347978649E28EFBD0A76AA0A97C"/>
    <w:rsid w:val="00D24DF1"/>
  </w:style>
  <w:style w:type="paragraph" w:customStyle="1" w:styleId="92365E3DF3514ECC856C3666DF76E243">
    <w:name w:val="92365E3DF3514ECC856C3666DF76E243"/>
    <w:rsid w:val="00D24DF1"/>
  </w:style>
  <w:style w:type="paragraph" w:customStyle="1" w:styleId="AA68F6B84F4746CC8BE1D1C8330E88FA">
    <w:name w:val="AA68F6B84F4746CC8BE1D1C8330E88FA"/>
    <w:rsid w:val="008E4ECE"/>
  </w:style>
  <w:style w:type="paragraph" w:customStyle="1" w:styleId="8EA13450F285418A8A2D1A32FAB19F87">
    <w:name w:val="8EA13450F285418A8A2D1A32FAB19F87"/>
    <w:rsid w:val="008E4ECE"/>
  </w:style>
  <w:style w:type="paragraph" w:customStyle="1" w:styleId="0B316AC43C72406397B7C77D40B8B1CD">
    <w:name w:val="0B316AC43C72406397B7C77D40B8B1CD"/>
    <w:rsid w:val="008E4ECE"/>
  </w:style>
  <w:style w:type="paragraph" w:customStyle="1" w:styleId="7DAA9E99648844608B76BFB241955DB8">
    <w:name w:val="7DAA9E99648844608B76BFB241955DB8"/>
    <w:rsid w:val="008E4ECE"/>
  </w:style>
  <w:style w:type="paragraph" w:customStyle="1" w:styleId="0113084727FB421C874C34F5662D3DD2">
    <w:name w:val="0113084727FB421C874C34F5662D3DD2"/>
    <w:rsid w:val="008E4ECE"/>
  </w:style>
  <w:style w:type="paragraph" w:customStyle="1" w:styleId="BDB45D8AC2BF4C1A80A9CC833E7695E4">
    <w:name w:val="BDB45D8AC2BF4C1A80A9CC833E7695E4"/>
    <w:rsid w:val="008E4ECE"/>
  </w:style>
  <w:style w:type="paragraph" w:customStyle="1" w:styleId="2C2630DA9DBB4CDF932D0A232A32C547">
    <w:name w:val="2C2630DA9DBB4CDF932D0A232A32C547"/>
    <w:rsid w:val="008E4ECE"/>
  </w:style>
  <w:style w:type="paragraph" w:customStyle="1" w:styleId="3F728324EA904E90BE53B2447FAA89B4">
    <w:name w:val="3F728324EA904E90BE53B2447FAA89B4"/>
    <w:rsid w:val="008E4ECE"/>
  </w:style>
  <w:style w:type="paragraph" w:customStyle="1" w:styleId="5D429A489FF64DB4B255013A26ABFC1C">
    <w:name w:val="5D429A489FF64DB4B255013A26ABFC1C"/>
    <w:rsid w:val="008E4ECE"/>
  </w:style>
  <w:style w:type="paragraph" w:customStyle="1" w:styleId="D4B74B63BD0D4D53B20D73BEC485B7ED">
    <w:name w:val="D4B74B63BD0D4D53B20D73BEC485B7ED"/>
    <w:rsid w:val="008E4ECE"/>
  </w:style>
  <w:style w:type="paragraph" w:customStyle="1" w:styleId="363F66BF19DC4FAE957DD906018E4053">
    <w:name w:val="363F66BF19DC4FAE957DD906018E4053"/>
    <w:rsid w:val="008E4ECE"/>
  </w:style>
  <w:style w:type="paragraph" w:customStyle="1" w:styleId="D2795106A3874CBF9552F3FABE3A4736">
    <w:name w:val="D2795106A3874CBF9552F3FABE3A4736"/>
    <w:rsid w:val="008E4ECE"/>
  </w:style>
  <w:style w:type="paragraph" w:customStyle="1" w:styleId="491AAF547F8E4123A00FBFCAB718F795">
    <w:name w:val="491AAF547F8E4123A00FBFCAB718F795"/>
    <w:rsid w:val="008E4ECE"/>
  </w:style>
  <w:style w:type="paragraph" w:customStyle="1" w:styleId="08129366ABB3427697A3C621C9931D68">
    <w:name w:val="08129366ABB3427697A3C621C9931D68"/>
    <w:rsid w:val="008E4ECE"/>
  </w:style>
  <w:style w:type="paragraph" w:customStyle="1" w:styleId="15F3428DF98145B4BA5EE11C5113216F">
    <w:name w:val="15F3428DF98145B4BA5EE11C5113216F"/>
    <w:rsid w:val="008E4ECE"/>
  </w:style>
  <w:style w:type="paragraph" w:customStyle="1" w:styleId="0CE4A6C164CC4B4D9F86B58632F9AD5C">
    <w:name w:val="0CE4A6C164CC4B4D9F86B58632F9AD5C"/>
    <w:rsid w:val="008E4ECE"/>
  </w:style>
  <w:style w:type="paragraph" w:customStyle="1" w:styleId="998456A3EF564DCB880AFFFCEF8AB308">
    <w:name w:val="998456A3EF564DCB880AFFFCEF8AB308"/>
    <w:rsid w:val="008E4ECE"/>
  </w:style>
  <w:style w:type="paragraph" w:customStyle="1" w:styleId="4EA3DF055B2D4291B1A7DD791CF2280F">
    <w:name w:val="4EA3DF055B2D4291B1A7DD791CF2280F"/>
    <w:rsid w:val="008E4ECE"/>
  </w:style>
  <w:style w:type="paragraph" w:customStyle="1" w:styleId="0A2158A667134465B4246D09C11A0D70">
    <w:name w:val="0A2158A667134465B4246D09C11A0D70"/>
    <w:rsid w:val="008E4ECE"/>
  </w:style>
  <w:style w:type="paragraph" w:customStyle="1" w:styleId="592F342010F9466AB3A41C2F064579CA">
    <w:name w:val="592F342010F9466AB3A41C2F064579CA"/>
    <w:rsid w:val="008E4ECE"/>
  </w:style>
  <w:style w:type="paragraph" w:customStyle="1" w:styleId="34BF5E49447D4AF9A68007CADCE922AF">
    <w:name w:val="34BF5E49447D4AF9A68007CADCE922AF"/>
    <w:rsid w:val="008E4ECE"/>
  </w:style>
  <w:style w:type="paragraph" w:customStyle="1" w:styleId="689B82D7354C48938C4280D0EA712A26">
    <w:name w:val="689B82D7354C48938C4280D0EA712A26"/>
    <w:rsid w:val="008E4ECE"/>
  </w:style>
  <w:style w:type="paragraph" w:customStyle="1" w:styleId="8F46D92A18A84FD1A95B51CFC82867E8">
    <w:name w:val="8F46D92A18A84FD1A95B51CFC82867E8"/>
    <w:rsid w:val="008E4ECE"/>
  </w:style>
  <w:style w:type="paragraph" w:customStyle="1" w:styleId="FB6B1195019642BC8C14E6DF67B187B2">
    <w:name w:val="FB6B1195019642BC8C14E6DF67B187B2"/>
    <w:rsid w:val="008E4ECE"/>
  </w:style>
  <w:style w:type="paragraph" w:customStyle="1" w:styleId="C6320EDCDBC74BFEBDFE2E86FEF526E9">
    <w:name w:val="C6320EDCDBC74BFEBDFE2E86FEF526E9"/>
    <w:rsid w:val="008E4ECE"/>
  </w:style>
  <w:style w:type="paragraph" w:customStyle="1" w:styleId="5B46F272AAA34D908EDE55198A0553C7">
    <w:name w:val="5B46F272AAA34D908EDE55198A0553C7"/>
    <w:rsid w:val="008E4ECE"/>
  </w:style>
  <w:style w:type="paragraph" w:customStyle="1" w:styleId="C94C79E15F894225BC5645BBFFC7DC9C">
    <w:name w:val="C94C79E15F894225BC5645BBFFC7DC9C"/>
    <w:rsid w:val="008E4ECE"/>
  </w:style>
  <w:style w:type="paragraph" w:customStyle="1" w:styleId="03907524A1764C5B83AC6A56471D5388">
    <w:name w:val="03907524A1764C5B83AC6A56471D5388"/>
    <w:rsid w:val="008E4ECE"/>
  </w:style>
  <w:style w:type="paragraph" w:customStyle="1" w:styleId="C9367AC2559B40369B78A877D4DAC6EA">
    <w:name w:val="C9367AC2559B40369B78A877D4DAC6EA"/>
    <w:rsid w:val="008E4ECE"/>
  </w:style>
  <w:style w:type="paragraph" w:customStyle="1" w:styleId="6C8962C570C2425EBC34398A3A5D9C38">
    <w:name w:val="6C8962C570C2425EBC34398A3A5D9C38"/>
    <w:rsid w:val="008E4ECE"/>
  </w:style>
  <w:style w:type="paragraph" w:customStyle="1" w:styleId="FC6C1750363D432EAFC9E4E8686C5622">
    <w:name w:val="FC6C1750363D432EAFC9E4E8686C5622"/>
    <w:rsid w:val="008E4ECE"/>
  </w:style>
  <w:style w:type="paragraph" w:customStyle="1" w:styleId="3B7CAB725D76411991B2986E6B38C220">
    <w:name w:val="3B7CAB725D76411991B2986E6B38C220"/>
    <w:rsid w:val="008E4ECE"/>
  </w:style>
  <w:style w:type="paragraph" w:customStyle="1" w:styleId="3ADE78BCB2FA4A8DA3752322936A28F6">
    <w:name w:val="3ADE78BCB2FA4A8DA3752322936A28F6"/>
    <w:rsid w:val="008E4ECE"/>
  </w:style>
  <w:style w:type="paragraph" w:customStyle="1" w:styleId="4005ABB52584481A915AB47EAC386016">
    <w:name w:val="4005ABB52584481A915AB47EAC386016"/>
    <w:rsid w:val="008E4ECE"/>
  </w:style>
  <w:style w:type="paragraph" w:customStyle="1" w:styleId="C4FAAB5252174ED2B6AC12FB097DF397">
    <w:name w:val="C4FAAB5252174ED2B6AC12FB097DF397"/>
    <w:rsid w:val="008E4ECE"/>
  </w:style>
  <w:style w:type="paragraph" w:customStyle="1" w:styleId="32B77D2C1E3943BDBBF8A9206C2B30A5">
    <w:name w:val="32B77D2C1E3943BDBBF8A9206C2B30A5"/>
    <w:rsid w:val="008E4ECE"/>
  </w:style>
  <w:style w:type="paragraph" w:customStyle="1" w:styleId="6F4F06736D314C8397DFA484FF21A65E">
    <w:name w:val="6F4F06736D314C8397DFA484FF21A65E"/>
    <w:rsid w:val="008E4ECE"/>
  </w:style>
  <w:style w:type="paragraph" w:customStyle="1" w:styleId="2F107A607A8B496D93B17FC481232E0A">
    <w:name w:val="2F107A607A8B496D93B17FC481232E0A"/>
    <w:rsid w:val="008E4ECE"/>
  </w:style>
  <w:style w:type="paragraph" w:customStyle="1" w:styleId="95792DD6B0F64F5B84B7F46BB2FB5E78">
    <w:name w:val="95792DD6B0F64F5B84B7F46BB2FB5E78"/>
    <w:rsid w:val="008E4ECE"/>
  </w:style>
  <w:style w:type="paragraph" w:customStyle="1" w:styleId="194B381A3B6743DF95207DAACD916807">
    <w:name w:val="194B381A3B6743DF95207DAACD916807"/>
    <w:rsid w:val="008E4ECE"/>
  </w:style>
  <w:style w:type="paragraph" w:customStyle="1" w:styleId="580CCB1CB28C4F939F617DEBBCE5FDA9">
    <w:name w:val="580CCB1CB28C4F939F617DEBBCE5FDA9"/>
    <w:rsid w:val="008E4ECE"/>
  </w:style>
  <w:style w:type="paragraph" w:customStyle="1" w:styleId="5A7E539DC24642538634B7FEFE8B2131">
    <w:name w:val="5A7E539DC24642538634B7FEFE8B2131"/>
    <w:rsid w:val="008E4ECE"/>
  </w:style>
  <w:style w:type="paragraph" w:customStyle="1" w:styleId="9FB22085E6DD425DAD2A40D469CA517D">
    <w:name w:val="9FB22085E6DD425DAD2A40D469CA517D"/>
    <w:rsid w:val="008E4ECE"/>
  </w:style>
  <w:style w:type="paragraph" w:customStyle="1" w:styleId="DA24EB44A5304D38AA7BE7C98CF99487">
    <w:name w:val="DA24EB44A5304D38AA7BE7C98CF99487"/>
    <w:rsid w:val="008E4ECE"/>
  </w:style>
  <w:style w:type="paragraph" w:customStyle="1" w:styleId="EC51F461CF9B4425A9193AB70A6D0380">
    <w:name w:val="EC51F461CF9B4425A9193AB70A6D0380"/>
    <w:rsid w:val="008E4ECE"/>
  </w:style>
  <w:style w:type="paragraph" w:customStyle="1" w:styleId="297957D37D014C17A6FCDB7BC82B647C">
    <w:name w:val="297957D37D014C17A6FCDB7BC82B647C"/>
    <w:rsid w:val="008E4ECE"/>
  </w:style>
  <w:style w:type="paragraph" w:customStyle="1" w:styleId="90838DFC358E4A55B4CC3881E5D100C7">
    <w:name w:val="90838DFC358E4A55B4CC3881E5D100C7"/>
    <w:rsid w:val="008E4ECE"/>
  </w:style>
  <w:style w:type="paragraph" w:customStyle="1" w:styleId="0340394C8DB24E7489231F120D18903D">
    <w:name w:val="0340394C8DB24E7489231F120D18903D"/>
    <w:rsid w:val="008E4ECE"/>
  </w:style>
  <w:style w:type="paragraph" w:customStyle="1" w:styleId="94572884BAD84805AB859FFFE7664A1E">
    <w:name w:val="94572884BAD84805AB859FFFE7664A1E"/>
    <w:rsid w:val="008E4ECE"/>
  </w:style>
  <w:style w:type="paragraph" w:customStyle="1" w:styleId="74DF504511A34BF99A891517260616F3">
    <w:name w:val="74DF504511A34BF99A891517260616F3"/>
    <w:rsid w:val="008E4ECE"/>
  </w:style>
  <w:style w:type="paragraph" w:customStyle="1" w:styleId="0B77C525961945E9AEDE8DCB61B483A1">
    <w:name w:val="0B77C525961945E9AEDE8DCB61B483A1"/>
    <w:rsid w:val="008E4ECE"/>
  </w:style>
  <w:style w:type="paragraph" w:customStyle="1" w:styleId="3E1E3A3BDCAD440B801053EB8219A411">
    <w:name w:val="3E1E3A3BDCAD440B801053EB8219A411"/>
    <w:rsid w:val="008E4ECE"/>
  </w:style>
  <w:style w:type="paragraph" w:customStyle="1" w:styleId="9BA4BF64CD8E482498724094F9F5AC66">
    <w:name w:val="9BA4BF64CD8E482498724094F9F5AC66"/>
    <w:rsid w:val="008E4ECE"/>
  </w:style>
  <w:style w:type="paragraph" w:customStyle="1" w:styleId="27FC402D7DA3458B9E4F2FD48595B65D">
    <w:name w:val="27FC402D7DA3458B9E4F2FD48595B65D"/>
    <w:rsid w:val="008E4ECE"/>
  </w:style>
  <w:style w:type="paragraph" w:customStyle="1" w:styleId="A41D6C13562C4AE5BF545095735FF172">
    <w:name w:val="A41D6C13562C4AE5BF545095735FF172"/>
    <w:rsid w:val="008E4ECE"/>
  </w:style>
  <w:style w:type="paragraph" w:customStyle="1" w:styleId="972F7436C7794DD280F8F36A3CD6074E">
    <w:name w:val="972F7436C7794DD280F8F36A3CD6074E"/>
    <w:rsid w:val="008E4ECE"/>
  </w:style>
  <w:style w:type="paragraph" w:customStyle="1" w:styleId="80E2468745324C28B9E32CB006BFAD51">
    <w:name w:val="80E2468745324C28B9E32CB006BFAD51"/>
    <w:rsid w:val="008E4ECE"/>
  </w:style>
  <w:style w:type="paragraph" w:customStyle="1" w:styleId="109A3E035FE046E0BA8BBE5056484ED8">
    <w:name w:val="109A3E035FE046E0BA8BBE5056484ED8"/>
    <w:rsid w:val="008E4ECE"/>
  </w:style>
  <w:style w:type="paragraph" w:customStyle="1" w:styleId="36296B02717D4CAB86A62BA584686455">
    <w:name w:val="36296B02717D4CAB86A62BA584686455"/>
    <w:rsid w:val="008E4ECE"/>
  </w:style>
  <w:style w:type="paragraph" w:customStyle="1" w:styleId="E590EB38742545B6B4A65C934BE71DFD">
    <w:name w:val="E590EB38742545B6B4A65C934BE71DFD"/>
    <w:rsid w:val="008E4ECE"/>
  </w:style>
  <w:style w:type="paragraph" w:customStyle="1" w:styleId="744363F30F8841C6BA9A04D2EC6991C5">
    <w:name w:val="744363F30F8841C6BA9A04D2EC6991C5"/>
    <w:rsid w:val="008E4ECE"/>
  </w:style>
  <w:style w:type="paragraph" w:customStyle="1" w:styleId="E2B6FA296A3F49FB8202752AD515C794">
    <w:name w:val="E2B6FA296A3F49FB8202752AD515C794"/>
    <w:rsid w:val="008E4ECE"/>
  </w:style>
  <w:style w:type="paragraph" w:customStyle="1" w:styleId="3D1407050EEA4ADCB7ACA9B24FE168A4">
    <w:name w:val="3D1407050EEA4ADCB7ACA9B24FE168A4"/>
    <w:rsid w:val="008E4ECE"/>
  </w:style>
  <w:style w:type="paragraph" w:customStyle="1" w:styleId="DB03516A092443FC869E0E4F58806BB7">
    <w:name w:val="DB03516A092443FC869E0E4F58806BB7"/>
    <w:rsid w:val="008E4ECE"/>
  </w:style>
  <w:style w:type="paragraph" w:customStyle="1" w:styleId="82E35A0C96AE4AF4B8E85C179B9BD016">
    <w:name w:val="82E35A0C96AE4AF4B8E85C179B9BD016"/>
    <w:rsid w:val="008E4ECE"/>
  </w:style>
  <w:style w:type="paragraph" w:customStyle="1" w:styleId="19D19648116243BB832054BC984923B9">
    <w:name w:val="19D19648116243BB832054BC984923B9"/>
    <w:rsid w:val="008E4ECE"/>
  </w:style>
  <w:style w:type="paragraph" w:customStyle="1" w:styleId="0651E7C9074748D59DB5CED6F7C447AD">
    <w:name w:val="0651E7C9074748D59DB5CED6F7C447AD"/>
    <w:rsid w:val="008E4ECE"/>
  </w:style>
  <w:style w:type="paragraph" w:customStyle="1" w:styleId="C5BEF42C5A3046E79214375E9C6473AE">
    <w:name w:val="C5BEF42C5A3046E79214375E9C6473AE"/>
    <w:rsid w:val="008E4ECE"/>
  </w:style>
  <w:style w:type="paragraph" w:customStyle="1" w:styleId="166314DC69A64CBBB70A05CAC62665C8">
    <w:name w:val="166314DC69A64CBBB70A05CAC62665C8"/>
    <w:rsid w:val="008E4ECE"/>
  </w:style>
  <w:style w:type="paragraph" w:customStyle="1" w:styleId="F9DB71B0322E4EE8A0AAA42FFBEB9328">
    <w:name w:val="F9DB71B0322E4EE8A0AAA42FFBEB9328"/>
    <w:rsid w:val="008E4ECE"/>
  </w:style>
  <w:style w:type="paragraph" w:customStyle="1" w:styleId="5FFD5EC7F6CA4A6D8285C8F02EBF8927">
    <w:name w:val="5FFD5EC7F6CA4A6D8285C8F02EBF8927"/>
    <w:rsid w:val="008E4ECE"/>
  </w:style>
  <w:style w:type="paragraph" w:customStyle="1" w:styleId="5A24575F77324709A4DADF3E929BCA13">
    <w:name w:val="5A24575F77324709A4DADF3E929BCA13"/>
    <w:rsid w:val="008E4ECE"/>
  </w:style>
  <w:style w:type="paragraph" w:customStyle="1" w:styleId="65BF33FB7EE242C990957EBF58CADE10">
    <w:name w:val="65BF33FB7EE242C990957EBF58CADE10"/>
    <w:rsid w:val="008E4ECE"/>
  </w:style>
  <w:style w:type="paragraph" w:customStyle="1" w:styleId="C080609418B040FFB8E48989761C5AC7">
    <w:name w:val="C080609418B040FFB8E48989761C5AC7"/>
    <w:rsid w:val="008E4ECE"/>
  </w:style>
  <w:style w:type="paragraph" w:customStyle="1" w:styleId="FE86763867ED4473B0155AB8A2FCC725">
    <w:name w:val="FE86763867ED4473B0155AB8A2FCC725"/>
    <w:rsid w:val="008E4ECE"/>
  </w:style>
  <w:style w:type="paragraph" w:customStyle="1" w:styleId="21C13DD6B1CE467894C602AB5AE30B44">
    <w:name w:val="21C13DD6B1CE467894C602AB5AE30B44"/>
    <w:rsid w:val="008E4ECE"/>
  </w:style>
  <w:style w:type="paragraph" w:customStyle="1" w:styleId="FE0EE799C182465A8477C973CB9B65A0">
    <w:name w:val="FE0EE799C182465A8477C973CB9B65A0"/>
    <w:rsid w:val="008E4ECE"/>
  </w:style>
  <w:style w:type="paragraph" w:customStyle="1" w:styleId="222C03A5B5024A70BE844C4784171A94">
    <w:name w:val="222C03A5B5024A70BE844C4784171A94"/>
    <w:rsid w:val="008E4ECE"/>
  </w:style>
  <w:style w:type="paragraph" w:customStyle="1" w:styleId="C9D666C0D15345B08F3B668E407B7225">
    <w:name w:val="C9D666C0D15345B08F3B668E407B7225"/>
    <w:rsid w:val="008E4ECE"/>
  </w:style>
  <w:style w:type="paragraph" w:customStyle="1" w:styleId="AC320964AFDF49618FF5EDC3918E223B">
    <w:name w:val="AC320964AFDF49618FF5EDC3918E223B"/>
    <w:rsid w:val="008E4ECE"/>
  </w:style>
  <w:style w:type="paragraph" w:customStyle="1" w:styleId="03B424DB96AE486FB99FEC2AB6D5C303">
    <w:name w:val="03B424DB96AE486FB99FEC2AB6D5C303"/>
    <w:rsid w:val="008E4ECE"/>
  </w:style>
  <w:style w:type="paragraph" w:customStyle="1" w:styleId="A8CA2042A2134E319E2A956411421070">
    <w:name w:val="A8CA2042A2134E319E2A956411421070"/>
    <w:rsid w:val="008E4ECE"/>
  </w:style>
  <w:style w:type="paragraph" w:customStyle="1" w:styleId="D679B2BE83874E099125B5F6858BD6AE">
    <w:name w:val="D679B2BE83874E099125B5F6858BD6AE"/>
    <w:rsid w:val="008E4ECE"/>
  </w:style>
  <w:style w:type="paragraph" w:customStyle="1" w:styleId="9A72DA8562184B8CA2814B8A4F8043AC">
    <w:name w:val="9A72DA8562184B8CA2814B8A4F8043AC"/>
    <w:rsid w:val="008E4ECE"/>
  </w:style>
  <w:style w:type="paragraph" w:customStyle="1" w:styleId="876D58A5FF5042609F5B4B3BAC5A9C05">
    <w:name w:val="876D58A5FF5042609F5B4B3BAC5A9C05"/>
    <w:rsid w:val="008E4ECE"/>
  </w:style>
  <w:style w:type="paragraph" w:customStyle="1" w:styleId="8A9AA122DAB84610A2B1676D47AEBEA6">
    <w:name w:val="8A9AA122DAB84610A2B1676D47AEBEA6"/>
    <w:rsid w:val="008E4ECE"/>
  </w:style>
  <w:style w:type="paragraph" w:customStyle="1" w:styleId="41F1B44B444E4B61BE9C854E728F5EB7">
    <w:name w:val="41F1B44B444E4B61BE9C854E728F5EB7"/>
    <w:rsid w:val="008E4ECE"/>
  </w:style>
  <w:style w:type="paragraph" w:customStyle="1" w:styleId="C6D95BC5A61743328E5F9530C2832FE4">
    <w:name w:val="C6D95BC5A61743328E5F9530C2832FE4"/>
    <w:rsid w:val="008E4ECE"/>
  </w:style>
  <w:style w:type="paragraph" w:customStyle="1" w:styleId="02A5CDDCDF204FD3BCD4A75FAE4BBDBB">
    <w:name w:val="02A5CDDCDF204FD3BCD4A75FAE4BBDBB"/>
    <w:rsid w:val="008E4ECE"/>
  </w:style>
  <w:style w:type="paragraph" w:customStyle="1" w:styleId="3F5B0F853C2549F29FC3CC4E995C4E39">
    <w:name w:val="3F5B0F853C2549F29FC3CC4E995C4E39"/>
    <w:rsid w:val="008E4ECE"/>
  </w:style>
  <w:style w:type="paragraph" w:customStyle="1" w:styleId="E90F272889154874B4D3D87B4B69FBE5">
    <w:name w:val="E90F272889154874B4D3D87B4B69FBE5"/>
    <w:rsid w:val="008E4ECE"/>
  </w:style>
  <w:style w:type="paragraph" w:customStyle="1" w:styleId="42C10CE2893E4CF8A3F3C0032EC8B006">
    <w:name w:val="42C10CE2893E4CF8A3F3C0032EC8B006"/>
    <w:rsid w:val="008E4ECE"/>
  </w:style>
  <w:style w:type="paragraph" w:customStyle="1" w:styleId="C02DC8FDB9734FD9A5C5546FDD6765D8">
    <w:name w:val="C02DC8FDB9734FD9A5C5546FDD6765D8"/>
    <w:rsid w:val="008E4ECE"/>
  </w:style>
  <w:style w:type="paragraph" w:customStyle="1" w:styleId="1C2E31491E15410CB9A73070239B716C">
    <w:name w:val="1C2E31491E15410CB9A73070239B716C"/>
    <w:rsid w:val="008E4ECE"/>
  </w:style>
  <w:style w:type="paragraph" w:customStyle="1" w:styleId="AD85630B97964CA29AD54879C689B116">
    <w:name w:val="AD85630B97964CA29AD54879C689B116"/>
    <w:rsid w:val="008E4ECE"/>
  </w:style>
  <w:style w:type="paragraph" w:customStyle="1" w:styleId="B64466D174684D39B85B044E729F99C4">
    <w:name w:val="B64466D174684D39B85B044E729F99C4"/>
    <w:rsid w:val="008E4ECE"/>
  </w:style>
  <w:style w:type="paragraph" w:customStyle="1" w:styleId="910BDF7D09484CEAA0CF01B5F3912B05">
    <w:name w:val="910BDF7D09484CEAA0CF01B5F3912B05"/>
    <w:rsid w:val="008E4ECE"/>
  </w:style>
  <w:style w:type="paragraph" w:customStyle="1" w:styleId="40E3646F37C64B5F81B07635307F8CD7">
    <w:name w:val="40E3646F37C64B5F81B07635307F8CD7"/>
    <w:rsid w:val="008E4ECE"/>
  </w:style>
  <w:style w:type="paragraph" w:customStyle="1" w:styleId="21988990D1654C0C841C029F42FD8A82">
    <w:name w:val="21988990D1654C0C841C029F42FD8A82"/>
    <w:rsid w:val="008E4ECE"/>
  </w:style>
  <w:style w:type="paragraph" w:customStyle="1" w:styleId="4BB8A4984F26459881BC86177E596E39">
    <w:name w:val="4BB8A4984F26459881BC86177E596E39"/>
    <w:rsid w:val="008E4ECE"/>
  </w:style>
  <w:style w:type="paragraph" w:customStyle="1" w:styleId="543F5EA60E994A51B7128C34FAEDEF3D">
    <w:name w:val="543F5EA60E994A51B7128C34FAEDEF3D"/>
    <w:rsid w:val="008E4ECE"/>
  </w:style>
  <w:style w:type="paragraph" w:customStyle="1" w:styleId="CF19EC89762D4ED69DD34D773281D71F">
    <w:name w:val="CF19EC89762D4ED69DD34D773281D71F"/>
    <w:rsid w:val="008E4ECE"/>
  </w:style>
  <w:style w:type="paragraph" w:customStyle="1" w:styleId="E534C940473043B0BE5AB897A224D2E7">
    <w:name w:val="E534C940473043B0BE5AB897A224D2E7"/>
    <w:rsid w:val="008E4ECE"/>
  </w:style>
  <w:style w:type="paragraph" w:customStyle="1" w:styleId="159431E3319C4C7BBD255A5C382A637E">
    <w:name w:val="159431E3319C4C7BBD255A5C382A637E"/>
    <w:rsid w:val="008E4ECE"/>
  </w:style>
  <w:style w:type="paragraph" w:customStyle="1" w:styleId="CD048C9E523A43B992906C41D705CE13">
    <w:name w:val="CD048C9E523A43B992906C41D705CE13"/>
    <w:rsid w:val="008E4ECE"/>
  </w:style>
  <w:style w:type="paragraph" w:customStyle="1" w:styleId="0193AFC522534093ADD4AAAC835E137F">
    <w:name w:val="0193AFC522534093ADD4AAAC835E137F"/>
    <w:rsid w:val="008E4ECE"/>
  </w:style>
  <w:style w:type="paragraph" w:customStyle="1" w:styleId="70D461A699B94CAF9DC4FB20CE35346C">
    <w:name w:val="70D461A699B94CAF9DC4FB20CE35346C"/>
    <w:rsid w:val="008E4ECE"/>
  </w:style>
  <w:style w:type="paragraph" w:customStyle="1" w:styleId="EABBD135A7BA45FCBD64C67CAE0ACC54">
    <w:name w:val="EABBD135A7BA45FCBD64C67CAE0ACC54"/>
    <w:rsid w:val="008E4ECE"/>
  </w:style>
  <w:style w:type="paragraph" w:customStyle="1" w:styleId="6A12CE1D0B6A4978BDE8D0F17BB80A08">
    <w:name w:val="6A12CE1D0B6A4978BDE8D0F17BB80A08"/>
    <w:rsid w:val="008E4ECE"/>
  </w:style>
  <w:style w:type="paragraph" w:customStyle="1" w:styleId="B61044A091AE482AB9D0EDF958919BB9">
    <w:name w:val="B61044A091AE482AB9D0EDF958919BB9"/>
    <w:rsid w:val="008E4ECE"/>
  </w:style>
  <w:style w:type="paragraph" w:customStyle="1" w:styleId="7A3B97F1B42E4E34B85122CCED3B0230">
    <w:name w:val="7A3B97F1B42E4E34B85122CCED3B0230"/>
    <w:rsid w:val="008E4ECE"/>
  </w:style>
  <w:style w:type="paragraph" w:customStyle="1" w:styleId="62906505D3B648139E87FD4885A1BA8F">
    <w:name w:val="62906505D3B648139E87FD4885A1BA8F"/>
    <w:rsid w:val="008E4ECE"/>
  </w:style>
  <w:style w:type="paragraph" w:customStyle="1" w:styleId="15D020AC33ED4968BF3A5D0E7E4BCE5C">
    <w:name w:val="15D020AC33ED4968BF3A5D0E7E4BCE5C"/>
    <w:rsid w:val="008E4ECE"/>
  </w:style>
  <w:style w:type="paragraph" w:customStyle="1" w:styleId="A518697134BB4247AB38DFA592908A2F">
    <w:name w:val="A518697134BB4247AB38DFA592908A2F"/>
    <w:rsid w:val="008E4ECE"/>
  </w:style>
  <w:style w:type="paragraph" w:customStyle="1" w:styleId="18D14E612D464844B10FD63C1943FB60">
    <w:name w:val="18D14E612D464844B10FD63C1943FB60"/>
    <w:rsid w:val="008E4ECE"/>
  </w:style>
  <w:style w:type="paragraph" w:customStyle="1" w:styleId="E0EE90A4430947489D5AD4BB5832CA16">
    <w:name w:val="E0EE90A4430947489D5AD4BB5832CA16"/>
    <w:rsid w:val="008E4ECE"/>
  </w:style>
  <w:style w:type="paragraph" w:customStyle="1" w:styleId="92BCF5CF36BD4EB99C69781C33BB0659">
    <w:name w:val="92BCF5CF36BD4EB99C69781C33BB0659"/>
    <w:rsid w:val="008E4ECE"/>
  </w:style>
  <w:style w:type="paragraph" w:customStyle="1" w:styleId="F87A66C61460445DA2DDD02C0EF254CF">
    <w:name w:val="F87A66C61460445DA2DDD02C0EF254CF"/>
    <w:rsid w:val="008E4ECE"/>
  </w:style>
  <w:style w:type="paragraph" w:customStyle="1" w:styleId="2B9D567C7B454B2AABB62B598E06D4EE">
    <w:name w:val="2B9D567C7B454B2AABB62B598E06D4EE"/>
    <w:rsid w:val="008E4ECE"/>
  </w:style>
  <w:style w:type="paragraph" w:customStyle="1" w:styleId="A3A4722CD8A1430593EF0E5CEED01556">
    <w:name w:val="A3A4722CD8A1430593EF0E5CEED01556"/>
    <w:rsid w:val="008E4ECE"/>
  </w:style>
  <w:style w:type="paragraph" w:customStyle="1" w:styleId="4130CBBDE82442BCA6BD461F54302196">
    <w:name w:val="4130CBBDE82442BCA6BD461F54302196"/>
    <w:rsid w:val="008E4ECE"/>
  </w:style>
  <w:style w:type="paragraph" w:customStyle="1" w:styleId="5A80E17A340D4E2DBE3C397301CCBEA8">
    <w:name w:val="5A80E17A340D4E2DBE3C397301CCBEA8"/>
    <w:rsid w:val="008E4ECE"/>
  </w:style>
  <w:style w:type="paragraph" w:customStyle="1" w:styleId="C8BF0AAB8A0D4654849F812E7DBDEDDE">
    <w:name w:val="C8BF0AAB8A0D4654849F812E7DBDEDDE"/>
    <w:rsid w:val="008E4ECE"/>
  </w:style>
  <w:style w:type="paragraph" w:customStyle="1" w:styleId="6FAD505AD4604BE3977DECB0E98B43E6">
    <w:name w:val="6FAD505AD4604BE3977DECB0E98B43E6"/>
    <w:rsid w:val="008E4ECE"/>
  </w:style>
  <w:style w:type="paragraph" w:customStyle="1" w:styleId="C245D0A1AA2A498892E22C17BB2E54BA">
    <w:name w:val="C245D0A1AA2A498892E22C17BB2E54BA"/>
    <w:rsid w:val="008E4ECE"/>
  </w:style>
  <w:style w:type="paragraph" w:customStyle="1" w:styleId="EFD3DF90E0EE4AB78453F4CCDDD6BA67">
    <w:name w:val="EFD3DF90E0EE4AB78453F4CCDDD6BA67"/>
    <w:rsid w:val="008E4ECE"/>
  </w:style>
  <w:style w:type="paragraph" w:customStyle="1" w:styleId="9CBA7F3C00AD4D96BD22A32B43C13667">
    <w:name w:val="9CBA7F3C00AD4D96BD22A32B43C13667"/>
    <w:rsid w:val="008E4ECE"/>
  </w:style>
  <w:style w:type="paragraph" w:customStyle="1" w:styleId="A9734F2DA9D54E65A4A4D594ABDCA4AF">
    <w:name w:val="A9734F2DA9D54E65A4A4D594ABDCA4AF"/>
    <w:rsid w:val="008E4ECE"/>
  </w:style>
  <w:style w:type="paragraph" w:customStyle="1" w:styleId="F539AD29A2164C31870BC3AD708F180F">
    <w:name w:val="F539AD29A2164C31870BC3AD708F180F"/>
    <w:rsid w:val="008E4ECE"/>
  </w:style>
  <w:style w:type="paragraph" w:customStyle="1" w:styleId="B0AA75E97A4E4AC8899ACBBDE0EDF3B1">
    <w:name w:val="B0AA75E97A4E4AC8899ACBBDE0EDF3B1"/>
    <w:rsid w:val="008E4ECE"/>
  </w:style>
  <w:style w:type="paragraph" w:customStyle="1" w:styleId="B2F3C31FDC544F96A186983BC0BA89C1">
    <w:name w:val="B2F3C31FDC544F96A186983BC0BA89C1"/>
    <w:rsid w:val="008E4ECE"/>
  </w:style>
  <w:style w:type="paragraph" w:customStyle="1" w:styleId="F3C7641C74D2442A8D4F132223D90842">
    <w:name w:val="F3C7641C74D2442A8D4F132223D90842"/>
    <w:rsid w:val="008E4ECE"/>
  </w:style>
  <w:style w:type="paragraph" w:customStyle="1" w:styleId="7820A9E968DD45A7BB2E0E8E459C3AEF">
    <w:name w:val="7820A9E968DD45A7BB2E0E8E459C3AEF"/>
    <w:rsid w:val="008E4ECE"/>
  </w:style>
  <w:style w:type="paragraph" w:customStyle="1" w:styleId="A66E1B3D5F654504924181598F477EA6">
    <w:name w:val="A66E1B3D5F654504924181598F477EA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B27F9F955ED4D8EBC4BE965A1DA7628">
    <w:name w:val="1B27F9F955ED4D8EBC4BE965A1DA7628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DC37B2D9AF74159A0B1C42DE82CF646">
    <w:name w:val="3DC37B2D9AF74159A0B1C42DE82CF64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B928C978AC54AEFA012C50B12D89527">
    <w:name w:val="DB928C978AC54AEFA012C50B12D89527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120AF498901485B854948997590440F">
    <w:name w:val="E120AF498901485B854948997590440F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5095DFC90A54C16B78443FFD336F34D">
    <w:name w:val="E5095DFC90A54C16B78443FFD336F34D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524CA26BC814EE4A7B97804BF0C9012">
    <w:name w:val="4524CA26BC814EE4A7B97804BF0C9012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81386519AAF4E2EA1557DC354B9A194">
    <w:name w:val="281386519AAF4E2EA1557DC354B9A194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280592620B64E948BB0FC6A0B8450C0">
    <w:name w:val="0280592620B64E948BB0FC6A0B8450C0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6901B8580F046E6A1479515E4F27800">
    <w:name w:val="76901B8580F046E6A1479515E4F27800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5DE473113F724A31B2A574D83E59711E">
    <w:name w:val="5DE473113F724A31B2A574D83E59711E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93BD9F99F9134081A47730D7E3B902AD">
    <w:name w:val="93BD9F99F9134081A47730D7E3B902AD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D26049A282294DEE82CDF53C7994636E">
    <w:name w:val="D26049A282294DEE82CDF53C7994636E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5B69D32237054B52A832B7294FD3256C">
    <w:name w:val="5B69D32237054B52A832B7294FD3256C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06CDCD42F81A4E8CB20091E1958538D6">
    <w:name w:val="06CDCD42F81A4E8CB20091E1958538D6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C02126A3397B41AE823D726443F478A4">
    <w:name w:val="C02126A3397B41AE823D726443F478A4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0ECBB7562D34417B870500003F8898CD">
    <w:name w:val="0ECBB7562D34417B870500003F8898CD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B476A795A6994658B64694E109C1100F">
    <w:name w:val="B476A795A6994658B64694E109C1100F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F0B030CFDE434541AF0D12D244AD9A40">
    <w:name w:val="F0B030CFDE434541AF0D12D244AD9A40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651D53A7C4E84628BAA11F9F038988A2">
    <w:name w:val="651D53A7C4E84628BAA11F9F038988A2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34230A3EAC6E4853BB4944DEE9A5569C">
    <w:name w:val="34230A3EAC6E4853BB4944DEE9A5569C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78948E21157B41A7AED3956E7E6AE980">
    <w:name w:val="78948E21157B41A7AED3956E7E6AE980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643CA7291F314DFABEFF626430C630B9">
    <w:name w:val="643CA7291F314DFABEFF626430C630B9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1EF058F1B0134736B9D89A2343055E34">
    <w:name w:val="1EF058F1B0134736B9D89A2343055E34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47E8EE5EDFD944DA93A3FB3C6ABBFAEC">
    <w:name w:val="47E8EE5EDFD944DA93A3FB3C6ABBFAEC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4035E37875504F6AA2E1E98039BFF065">
    <w:name w:val="4035E37875504F6AA2E1E98039BFF065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0E74B356572F4BF18099C2C594B96F07">
    <w:name w:val="0E74B356572F4BF18099C2C594B96F07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68F937A58ADC4047AFE37EDE54819564">
    <w:name w:val="68F937A58ADC4047AFE37EDE54819564"/>
    <w:rsid w:val="00C6707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B91AFFE608A4727A2685171433CD8B8">
    <w:name w:val="EB91AFFE608A4727A2685171433CD8B8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19CF4EBB13BD46CB9C3511B83CC9B35B">
    <w:name w:val="19CF4EBB13BD46CB9C3511B83CC9B35B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699511E6F0FB4077B5D1F8CD5193EAA6">
    <w:name w:val="699511E6F0FB4077B5D1F8CD5193EAA6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D658884F27CB4D25826DCE4B32441315">
    <w:name w:val="D658884F27CB4D25826DCE4B32441315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1BAED93D9C1C42859267BE7ACD0E2BFE">
    <w:name w:val="1BAED93D9C1C42859267BE7ACD0E2BFE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90AEB2479F1F4BD09D94147B2D156BE8">
    <w:name w:val="90AEB2479F1F4BD09D94147B2D156BE8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1817BA0F1BA34C0A8A54461FEFF99F45">
    <w:name w:val="1817BA0F1BA34C0A8A54461FEFF99F45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16C1CD2C712C487B921FBBA286C82112">
    <w:name w:val="16C1CD2C712C487B921FBBA286C82112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4260BA02E32740DBA02C0004F9C62AB8">
    <w:name w:val="4260BA02E32740DBA02C0004F9C62AB8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343427AC73BA435F8588617684D1A2D0">
    <w:name w:val="343427AC73BA435F8588617684D1A2D0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DE08793A6DA94D6589EED60753ED6B34">
    <w:name w:val="DE08793A6DA94D6589EED60753ED6B34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4B8DE8EFDE0240F584B42A68DB6B271F">
    <w:name w:val="4B8DE8EFDE0240F584B42A68DB6B271F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22132D10A09B4EC7B512AD80FED1E8A4">
    <w:name w:val="22132D10A09B4EC7B512AD80FED1E8A4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7221E4AB4D364DA0BC23F4EAB4859D5D">
    <w:name w:val="7221E4AB4D364DA0BC23F4EAB4859D5D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C572EF5EC0D348BBB15634EA11C6B9E5">
    <w:name w:val="C572EF5EC0D348BBB15634EA11C6B9E5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56794A88B1004781B66741BA2F383FFD">
    <w:name w:val="56794A88B1004781B66741BA2F383FFD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313DC9DF4E9C45C38DDC2747F9E2F1F5">
    <w:name w:val="313DC9DF4E9C45C38DDC2747F9E2F1F5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879DC36040FF47BAAE9156D841DF8456">
    <w:name w:val="879DC36040FF47BAAE9156D841DF8456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CD5B6EC68DB547FFB62C67EDF439E9C3">
    <w:name w:val="CD5B6EC68DB547FFB62C67EDF439E9C3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46DE2EB5E0D5419DBB9DF57D874A55D0">
    <w:name w:val="46DE2EB5E0D5419DBB9DF57D874A55D0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07B914FD73A34349ABEAFC81CE3ED21C">
    <w:name w:val="07B914FD73A34349ABEAFC81CE3ED21C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60125A670D2E4CFB8AACA461090D6979">
    <w:name w:val="60125A670D2E4CFB8AACA461090D6979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A38C43B110754B73B5E41553944AEB25">
    <w:name w:val="A38C43B110754B73B5E41553944AEB25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2CCB34ADFD1F492381D4D37AEF6C8E92">
    <w:name w:val="2CCB34ADFD1F492381D4D37AEF6C8E92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7F84033DE3AE4D84A5137E47B59F7168">
    <w:name w:val="7F84033DE3AE4D84A5137E47B59F7168"/>
    <w:rsid w:val="004925E6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A064DD83395D4A88BADA5C79AA57FF97">
    <w:name w:val="A064DD83395D4A88BADA5C79AA57FF97"/>
    <w:rsid w:val="004925E6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FF62ED9DED5B4594B4FF473051C05EC1">
    <w:name w:val="FF62ED9DED5B4594B4FF473051C05EC1"/>
    <w:rsid w:val="004925E6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D2BD6F5FF4D40A0A55A3FD4933E5ABC">
    <w:name w:val="6D2BD6F5FF4D40A0A55A3FD4933E5ABC"/>
    <w:rsid w:val="004925E6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C1D186BBA304EB6937780592242980B">
    <w:name w:val="3C1D186BBA304EB6937780592242980B"/>
    <w:rsid w:val="004925E6"/>
    <w:pPr>
      <w:spacing w:line="259" w:lineRule="auto"/>
    </w:pPr>
    <w:rPr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06fb71-feb9-463d-82c8-35ef54fa658c" xsi:nil="true"/>
    <lcf76f155ced4ddcb4097134ff3c332f xmlns="89998b65-0d8f-4d01-a28d-84e6a58e50f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C50B4B6A095C847873C3243432DD20A" ma:contentTypeVersion="14" ma:contentTypeDescription="Crear nuevo documento." ma:contentTypeScope="" ma:versionID="9dd01874a40a3b3027e4ddeba6f6d24c">
  <xsd:schema xmlns:xsd="http://www.w3.org/2001/XMLSchema" xmlns:xs="http://www.w3.org/2001/XMLSchema" xmlns:p="http://schemas.microsoft.com/office/2006/metadata/properties" xmlns:ns2="89998b65-0d8f-4d01-a28d-84e6a58e50f1" xmlns:ns3="6606fb71-feb9-463d-82c8-35ef54fa658c" targetNamespace="http://schemas.microsoft.com/office/2006/metadata/properties" ma:root="true" ma:fieldsID="6dcd179ab03cbfca9b02ebfcc5547433" ns2:_="" ns3:_="">
    <xsd:import namespace="89998b65-0d8f-4d01-a28d-84e6a58e50f1"/>
    <xsd:import namespace="6606fb71-feb9-463d-82c8-35ef54fa65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98b65-0d8f-4d01-a28d-84e6a58e50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fc408bdd-cd0c-4f6d-91f0-56bd57e0e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06fb71-feb9-463d-82c8-35ef54fa65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5a0ec77-7663-49ca-92dd-3d04697c6805}" ma:internalName="TaxCatchAll" ma:showField="CatchAllData" ma:web="6606fb71-feb9-463d-82c8-35ef54fa65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5921643-AFCD-4C8F-9C4F-87E78A0F0D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AB91E3-8762-480E-881B-B046D0BA85AE}">
  <ds:schemaRefs>
    <ds:schemaRef ds:uri="http://schemas.microsoft.com/office/2006/metadata/properties"/>
    <ds:schemaRef ds:uri="http://schemas.microsoft.com/office/infopath/2007/PartnerControls"/>
    <ds:schemaRef ds:uri="6606fb71-feb9-463d-82c8-35ef54fa658c"/>
    <ds:schemaRef ds:uri="89998b65-0d8f-4d01-a28d-84e6a58e50f1"/>
  </ds:schemaRefs>
</ds:datastoreItem>
</file>

<file path=customXml/itemProps3.xml><?xml version="1.0" encoding="utf-8"?>
<ds:datastoreItem xmlns:ds="http://schemas.openxmlformats.org/officeDocument/2006/customXml" ds:itemID="{795D563E-C965-4713-A978-A5C2CC1FDB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998b65-0d8f-4d01-a28d-84e6a58e50f1"/>
    <ds:schemaRef ds:uri="6606fb71-feb9-463d-82c8-35ef54fa65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229</Words>
  <Characters>1262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Pértega Díaz</dc:creator>
  <cp:keywords/>
  <dc:description/>
  <cp:lastModifiedBy>María José Busto Rey</cp:lastModifiedBy>
  <cp:revision>13</cp:revision>
  <dcterms:created xsi:type="dcterms:W3CDTF">2025-04-14T09:00:00Z</dcterms:created>
  <dcterms:modified xsi:type="dcterms:W3CDTF">2025-07-31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50B4B6A095C847873C3243432DD20A</vt:lpwstr>
  </property>
  <property fmtid="{D5CDD505-2E9C-101B-9397-08002B2CF9AE}" pid="3" name="MediaServiceImageTags">
    <vt:lpwstr/>
  </property>
  <property fmtid="{D5CDD505-2E9C-101B-9397-08002B2CF9AE}" pid="4" name="GrammarlyDocumentId">
    <vt:lpwstr>1d9e80ac6aa798c2d3f79471e653a8bcde2993ca0c4afdcde7be7831567fc051</vt:lpwstr>
  </property>
</Properties>
</file>